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236EFA1" w14:textId="77777777" w:rsidR="002B37C8" w:rsidRDefault="002B37C8" w:rsidP="002B37C8"/>
    <w:p w14:paraId="7093D305" w14:textId="77777777" w:rsidR="002B37C8" w:rsidRDefault="002B37C8" w:rsidP="002B37C8"/>
    <w:p w14:paraId="7213575B" w14:textId="77777777" w:rsidR="002B37C8" w:rsidRDefault="002B37C8" w:rsidP="002B37C8"/>
    <w:p w14:paraId="6B0B37AA" w14:textId="77777777" w:rsidR="002B37C8" w:rsidRDefault="002B37C8" w:rsidP="002B37C8"/>
    <w:p w14:paraId="28636D78" w14:textId="77777777" w:rsidR="002B37C8" w:rsidRDefault="002B37C8" w:rsidP="002B37C8"/>
    <w:p w14:paraId="096B600D" w14:textId="77777777" w:rsidR="002B37C8" w:rsidRDefault="002B37C8" w:rsidP="002B37C8"/>
    <w:p w14:paraId="775082D3" w14:textId="77777777" w:rsidR="002B37C8" w:rsidRDefault="002B37C8" w:rsidP="002B37C8"/>
    <w:p w14:paraId="66B7CA04" w14:textId="77777777" w:rsidR="002B37C8" w:rsidRDefault="002B37C8" w:rsidP="002B37C8"/>
    <w:p w14:paraId="33CDF4EA" w14:textId="77777777" w:rsidR="002B37C8" w:rsidRDefault="002B37C8" w:rsidP="002B37C8"/>
    <w:p w14:paraId="7F397957" w14:textId="77777777" w:rsidR="002B37C8" w:rsidRDefault="002B37C8" w:rsidP="002B37C8"/>
    <w:p w14:paraId="5AF0F19E" w14:textId="77777777" w:rsidR="002B37C8" w:rsidRDefault="002B37C8" w:rsidP="002B37C8"/>
    <w:p w14:paraId="687233B5" w14:textId="77777777" w:rsidR="002B37C8" w:rsidRDefault="002B37C8" w:rsidP="002B37C8"/>
    <w:p w14:paraId="00368385" w14:textId="77777777" w:rsidR="002B37C8" w:rsidRDefault="002B37C8" w:rsidP="002B37C8"/>
    <w:p w14:paraId="466033D9" w14:textId="77777777" w:rsidR="002B37C8" w:rsidRDefault="002B37C8" w:rsidP="002B37C8">
      <w:bookmarkStart w:id="0" w:name="_GoBack"/>
      <w:bookmarkEnd w:id="0"/>
    </w:p>
    <w:p w14:paraId="73B1DDF4" w14:textId="77777777" w:rsidR="002B37C8" w:rsidRDefault="002B37C8" w:rsidP="002B37C8"/>
    <w:p w14:paraId="099CC4DE" w14:textId="77777777" w:rsidR="002B37C8" w:rsidRDefault="002B37C8" w:rsidP="002B37C8"/>
    <w:p w14:paraId="5E39296D" w14:textId="77777777" w:rsidR="002B37C8" w:rsidRDefault="002B37C8" w:rsidP="002B37C8"/>
    <w:p w14:paraId="51F71DF4" w14:textId="77777777" w:rsidR="002B37C8" w:rsidRDefault="002B37C8" w:rsidP="002B37C8"/>
    <w:p w14:paraId="1044EDF0" w14:textId="77777777" w:rsidR="002B37C8" w:rsidRPr="001271CC" w:rsidRDefault="002B37C8" w:rsidP="002B37C8">
      <w:pPr>
        <w:spacing w:line="480" w:lineRule="auto"/>
        <w:contextualSpacing/>
        <w:rPr>
          <w:rFonts w:ascii="Times New Roman" w:hAnsi="Times New Roman" w:cs="Times New Roman"/>
        </w:rPr>
      </w:pPr>
    </w:p>
    <w:p w14:paraId="3F68D0ED" w14:textId="77777777" w:rsidR="002B37C8" w:rsidRPr="00AE1FF3" w:rsidRDefault="002B37C8" w:rsidP="002B37C8">
      <w:pPr>
        <w:spacing w:line="480" w:lineRule="auto"/>
        <w:ind w:left="708" w:firstLine="708"/>
        <w:contextualSpacing/>
        <w:rPr>
          <w:rFonts w:cstheme="minorHAnsi"/>
        </w:rPr>
      </w:pPr>
      <w:r w:rsidRPr="00AE1FF3">
        <w:rPr>
          <w:rFonts w:cstheme="minorHAnsi"/>
        </w:rPr>
        <w:t>LINE SORSDAHL AASEN</w:t>
      </w:r>
    </w:p>
    <w:p w14:paraId="3323EB8A" w14:textId="77777777" w:rsidR="002B37C8" w:rsidRPr="00AE1FF3" w:rsidRDefault="002B37C8" w:rsidP="002B37C8">
      <w:pPr>
        <w:spacing w:line="480" w:lineRule="auto"/>
        <w:ind w:left="708" w:firstLine="708"/>
        <w:contextualSpacing/>
        <w:rPr>
          <w:rFonts w:cstheme="minorHAnsi"/>
        </w:rPr>
      </w:pPr>
      <w:r>
        <w:rPr>
          <w:rFonts w:cstheme="minorHAnsi"/>
        </w:rPr>
        <w:t xml:space="preserve">MEDST 255 – NEW TECHNOLOGIES </w:t>
      </w:r>
    </w:p>
    <w:p w14:paraId="040FE600" w14:textId="77777777" w:rsidR="002B37C8" w:rsidRPr="00AE1FF3" w:rsidRDefault="002B37C8" w:rsidP="002B37C8">
      <w:pPr>
        <w:tabs>
          <w:tab w:val="left" w:pos="4260"/>
        </w:tabs>
        <w:spacing w:line="480" w:lineRule="auto"/>
        <w:ind w:left="708" w:firstLine="708"/>
        <w:contextualSpacing/>
        <w:rPr>
          <w:rFonts w:cstheme="minorHAnsi"/>
        </w:rPr>
      </w:pPr>
      <w:r w:rsidRPr="00AE1FF3">
        <w:rPr>
          <w:rFonts w:cstheme="minorHAnsi"/>
        </w:rPr>
        <w:t xml:space="preserve">11. </w:t>
      </w:r>
      <w:r>
        <w:rPr>
          <w:rFonts w:cstheme="minorHAnsi"/>
        </w:rPr>
        <w:t>DECEMBER</w:t>
      </w:r>
      <w:r w:rsidRPr="00AE1FF3">
        <w:rPr>
          <w:rFonts w:cstheme="minorHAnsi"/>
        </w:rPr>
        <w:t xml:space="preserve"> 2018 </w:t>
      </w:r>
      <w:r w:rsidRPr="00AE1FF3">
        <w:rPr>
          <w:rFonts w:cstheme="minorHAnsi"/>
        </w:rPr>
        <w:tab/>
      </w:r>
    </w:p>
    <w:p w14:paraId="70F751CF" w14:textId="77777777" w:rsidR="002B37C8" w:rsidRDefault="002B37C8" w:rsidP="002B37C8"/>
    <w:p w14:paraId="5B0A5ACC" w14:textId="77777777" w:rsidR="002B37C8" w:rsidRDefault="002B37C8" w:rsidP="002B37C8"/>
    <w:p w14:paraId="374A33D4" w14:textId="77777777" w:rsidR="002B37C8" w:rsidRDefault="002B37C8" w:rsidP="002B37C8"/>
    <w:p w14:paraId="34B31F30" w14:textId="77777777" w:rsidR="002B37C8" w:rsidRDefault="002B37C8" w:rsidP="002B37C8"/>
    <w:p w14:paraId="56C03FBD" w14:textId="77777777" w:rsidR="002B37C8" w:rsidRDefault="002B37C8" w:rsidP="002B37C8"/>
    <w:p w14:paraId="285A248E" w14:textId="77777777" w:rsidR="002B37C8" w:rsidRDefault="002B37C8" w:rsidP="002B37C8"/>
    <w:p w14:paraId="25392ED5" w14:textId="77777777" w:rsidR="002B37C8" w:rsidRDefault="002B37C8" w:rsidP="002B37C8"/>
    <w:p w14:paraId="1DC673A7" w14:textId="77777777" w:rsidR="002B37C8" w:rsidRDefault="002B37C8" w:rsidP="002B37C8"/>
    <w:p w14:paraId="614F9213" w14:textId="77777777" w:rsidR="002B37C8" w:rsidRDefault="002B37C8" w:rsidP="002B37C8"/>
    <w:p w14:paraId="44A3DCE3" w14:textId="77777777" w:rsidR="002B37C8" w:rsidRDefault="002B37C8" w:rsidP="002B37C8"/>
    <w:p w14:paraId="5D5DBF37" w14:textId="77777777" w:rsidR="002B37C8" w:rsidRDefault="002B37C8" w:rsidP="002B37C8"/>
    <w:p w14:paraId="707D7725" w14:textId="77777777" w:rsidR="002B37C8" w:rsidRDefault="002B37C8" w:rsidP="002B37C8"/>
    <w:p w14:paraId="1850C24D" w14:textId="77777777" w:rsidR="002B37C8" w:rsidRDefault="002B37C8" w:rsidP="002B37C8"/>
    <w:p w14:paraId="6D3AC130" w14:textId="77777777" w:rsidR="002B37C8" w:rsidRDefault="002B37C8" w:rsidP="002B37C8"/>
    <w:p w14:paraId="021237A4" w14:textId="77777777" w:rsidR="002B37C8" w:rsidRDefault="002B37C8" w:rsidP="002B37C8"/>
    <w:p w14:paraId="0FED42F5" w14:textId="77777777" w:rsidR="002B37C8" w:rsidRDefault="002B37C8" w:rsidP="002B37C8"/>
    <w:p w14:paraId="1C2E6336" w14:textId="77777777" w:rsidR="002B37C8" w:rsidRDefault="002B37C8" w:rsidP="002B37C8"/>
    <w:p w14:paraId="761D80F4" w14:textId="77777777" w:rsidR="002B37C8" w:rsidRDefault="002B37C8" w:rsidP="00F254A7"/>
    <w:p w14:paraId="658149B0" w14:textId="0F156B7F" w:rsidR="004D038E" w:rsidRDefault="004D038E" w:rsidP="00F254A7">
      <w:r>
        <w:lastRenderedPageBreak/>
        <w:t xml:space="preserve">Read all the instructions in the final exam instructions carefully before beginning! </w:t>
      </w:r>
      <w:proofErr w:type="gramStart"/>
      <w:r>
        <w:t>You’re</w:t>
      </w:r>
      <w:proofErr w:type="gramEnd"/>
      <w:r>
        <w:t xml:space="preserve"> required to write into this </w:t>
      </w:r>
      <w:r w:rsidRPr="00F926F4">
        <w:rPr>
          <w:noProof/>
        </w:rPr>
        <w:t>docum</w:t>
      </w:r>
      <w:r w:rsidR="009B009A" w:rsidRPr="00F926F4">
        <w:rPr>
          <w:noProof/>
        </w:rPr>
        <w:t>ent,</w:t>
      </w:r>
      <w:r w:rsidR="009B009A">
        <w:t xml:space="preserve"> and adding the necessary pages.</w:t>
      </w:r>
      <w:r>
        <w:t xml:space="preserve"> </w:t>
      </w:r>
      <w:r w:rsidR="009B009A">
        <w:t>R</w:t>
      </w:r>
      <w:r>
        <w:t>e</w:t>
      </w:r>
      <w:r w:rsidR="009B009A">
        <w:t xml:space="preserve">-save </w:t>
      </w:r>
      <w:r w:rsidR="00CE56FD">
        <w:t>this</w:t>
      </w:r>
      <w:r w:rsidR="009B009A">
        <w:t xml:space="preserve"> file as your own, and submit it to me</w:t>
      </w:r>
      <w:r w:rsidR="007666A5">
        <w:t xml:space="preserve"> on December 11, 2018</w:t>
      </w:r>
      <w:r w:rsidR="009B009A">
        <w:t xml:space="preserve">. </w:t>
      </w:r>
    </w:p>
    <w:p w14:paraId="2BF4E0F2" w14:textId="77777777" w:rsidR="004D038E" w:rsidRDefault="004D038E" w:rsidP="00F254A7"/>
    <w:p w14:paraId="77756AA2" w14:textId="77777777" w:rsidR="00EA03B3" w:rsidRDefault="00EA03B3" w:rsidP="00F254A7"/>
    <w:p w14:paraId="6C666EFD" w14:textId="77777777" w:rsidR="004D038E" w:rsidRDefault="004D038E" w:rsidP="00F254A7"/>
    <w:p w14:paraId="30BCE043" w14:textId="77777777" w:rsidR="00F254A7" w:rsidRPr="004D038E" w:rsidRDefault="004D038E" w:rsidP="006F0A47">
      <w:pPr>
        <w:shd w:val="clear" w:color="auto" w:fill="D9D9D9" w:themeFill="background1" w:themeFillShade="D9"/>
        <w:rPr>
          <w:b/>
        </w:rPr>
      </w:pPr>
      <w:r w:rsidRPr="004D038E">
        <w:rPr>
          <w:b/>
        </w:rPr>
        <w:t xml:space="preserve">Essay </w:t>
      </w:r>
      <w:r w:rsidR="00F254A7" w:rsidRPr="004D038E">
        <w:rPr>
          <w:b/>
        </w:rPr>
        <w:t xml:space="preserve">Question I. </w:t>
      </w:r>
    </w:p>
    <w:p w14:paraId="58F44A06" w14:textId="77777777" w:rsidR="00F254A7" w:rsidRPr="006F0A47" w:rsidRDefault="00F254A7" w:rsidP="00F254A7">
      <w:pPr>
        <w:rPr>
          <w:b/>
        </w:rPr>
      </w:pPr>
      <w:r w:rsidRPr="006F0A47">
        <w:rPr>
          <w:b/>
        </w:rPr>
        <w:t xml:space="preserve">New technologies have always produced unintended consequences. One result of this would be how UX designers and engineers face a number of new ethical challenges today with the rise of technology regarding our interaction with it and dependence on it. </w:t>
      </w:r>
    </w:p>
    <w:p w14:paraId="2EC8A04C" w14:textId="77777777" w:rsidR="004D038E" w:rsidRPr="006F0A47" w:rsidRDefault="004D038E" w:rsidP="00F254A7">
      <w:pPr>
        <w:rPr>
          <w:b/>
        </w:rPr>
      </w:pPr>
    </w:p>
    <w:p w14:paraId="61BA4E76" w14:textId="77777777" w:rsidR="00F254A7" w:rsidRPr="006F0A47" w:rsidRDefault="00F254A7" w:rsidP="00F254A7">
      <w:pPr>
        <w:rPr>
          <w:b/>
        </w:rPr>
      </w:pPr>
      <w:r w:rsidRPr="006F0A47">
        <w:rPr>
          <w:b/>
        </w:rPr>
        <w:t>What is the primary job of a UX designer? Discuss the principle ethical quandaries faced by UX designers. What is persuasive design? Discuss the ways you feel this positively and/or negatively affect user behavior.</w:t>
      </w:r>
    </w:p>
    <w:p w14:paraId="330E41FA" w14:textId="77777777" w:rsidR="003C0C35" w:rsidRDefault="003C0C35" w:rsidP="00F254A7"/>
    <w:p w14:paraId="0C17BA71" w14:textId="7DF5096C" w:rsidR="003B2CEF" w:rsidRDefault="003C0C35" w:rsidP="00F254A7">
      <w:r>
        <w:t>UX stands for user experience. A UX designer’s primary job is to avoid dissatisfaction</w:t>
      </w:r>
      <w:r w:rsidR="00D00EC4">
        <w:t>. In addition,</w:t>
      </w:r>
      <w:r>
        <w:t xml:space="preserve"> the UX designer aims to improve us</w:t>
      </w:r>
      <w:r w:rsidR="00D00EC4">
        <w:t>ability and extend productivity for when the user interacts with the product or service.</w:t>
      </w:r>
      <w:r>
        <w:t xml:space="preserve"> </w:t>
      </w:r>
      <w:r w:rsidR="005000B9">
        <w:t xml:space="preserve">Through techniques such as task analysis, beta testing design interface flowcharts and usability testing storyboarding, the UX designer obtains information to understand how the user interacts with the technology and how to improve its design. </w:t>
      </w:r>
    </w:p>
    <w:p w14:paraId="24BE66E3" w14:textId="77777777" w:rsidR="003B2CEF" w:rsidRDefault="003B2CEF" w:rsidP="00F254A7"/>
    <w:p w14:paraId="058BDA51" w14:textId="0AC005E8" w:rsidR="00D91DA8" w:rsidRDefault="003B2CEF" w:rsidP="00F254A7">
      <w:r>
        <w:t xml:space="preserve">As discussed in class, UX designers face a number of ethical </w:t>
      </w:r>
      <w:r w:rsidR="002635C6">
        <w:t xml:space="preserve">quandaries and </w:t>
      </w:r>
      <w:r>
        <w:t>challenges. There is a rise of automatization</w:t>
      </w:r>
      <w:r w:rsidR="00D92BA1">
        <w:t xml:space="preserve"> where human work </w:t>
      </w:r>
      <w:proofErr w:type="gramStart"/>
      <w:r w:rsidR="00D92BA1">
        <w:t>is devalued</w:t>
      </w:r>
      <w:proofErr w:type="gramEnd"/>
      <w:r w:rsidR="003776AD">
        <w:t xml:space="preserve">, where </w:t>
      </w:r>
      <w:r>
        <w:t xml:space="preserve">apps and programs </w:t>
      </w:r>
      <w:r w:rsidR="003776AD">
        <w:t xml:space="preserve">are </w:t>
      </w:r>
      <w:r>
        <w:t xml:space="preserve">replacing jobs humans used to do. </w:t>
      </w:r>
      <w:r w:rsidR="00D92BA1">
        <w:t xml:space="preserve">In addition, artificial intelligence is contributing to de-skilling. </w:t>
      </w:r>
      <w:proofErr w:type="gramStart"/>
      <w:r w:rsidR="00D92BA1" w:rsidRPr="00B07E76">
        <w:rPr>
          <w:noProof/>
        </w:rPr>
        <w:t>Aircrafts</w:t>
      </w:r>
      <w:r w:rsidR="00D92BA1">
        <w:t xml:space="preserve"> are now </w:t>
      </w:r>
      <w:r w:rsidR="00D92BA1" w:rsidRPr="00B07E76">
        <w:rPr>
          <w:noProof/>
        </w:rPr>
        <w:t>fl</w:t>
      </w:r>
      <w:r w:rsidR="00B07E76">
        <w:rPr>
          <w:noProof/>
        </w:rPr>
        <w:t>own</w:t>
      </w:r>
      <w:r w:rsidR="00D92BA1">
        <w:t xml:space="preserve"> partly, or mostly, by computers that are too advanced for humans</w:t>
      </w:r>
      <w:proofErr w:type="gramEnd"/>
      <w:r w:rsidR="00D92BA1">
        <w:t>.</w:t>
      </w:r>
      <w:r w:rsidR="00B60E52" w:rsidRPr="00B60E52">
        <w:t xml:space="preserve"> The systems used in the Boeing Dreamliner and the F-35 Lighting II are so complicated that humans rely on artificial intelligence to fly them</w:t>
      </w:r>
      <w:r w:rsidR="003776AD">
        <w:t>.</w:t>
      </w:r>
      <w:r w:rsidR="00D92BA1">
        <w:t xml:space="preserve"> We </w:t>
      </w:r>
      <w:r w:rsidR="003776AD">
        <w:t xml:space="preserve">now </w:t>
      </w:r>
      <w:r w:rsidR="00D92BA1">
        <w:t>experience</w:t>
      </w:r>
      <w:r w:rsidR="003776AD">
        <w:t xml:space="preserve"> </w:t>
      </w:r>
      <w:r w:rsidR="003776AD" w:rsidRPr="00F926F4">
        <w:rPr>
          <w:noProof/>
        </w:rPr>
        <w:t>that new technolog</w:t>
      </w:r>
      <w:r w:rsidR="00F926F4" w:rsidRPr="00F926F4">
        <w:rPr>
          <w:noProof/>
        </w:rPr>
        <w:t>ies</w:t>
      </w:r>
      <w:r w:rsidR="00D92BA1">
        <w:t xml:space="preserve"> </w:t>
      </w:r>
      <w:r w:rsidR="00F926F4">
        <w:t xml:space="preserve">are </w:t>
      </w:r>
      <w:r w:rsidR="00D92BA1">
        <w:t xml:space="preserve">taking over for human power. </w:t>
      </w:r>
      <w:r w:rsidR="00D91DA8" w:rsidRPr="00D91DA8">
        <w:t xml:space="preserve">Concerns arise because of the changes automation brings, work can become de-humanized, reduction in worker </w:t>
      </w:r>
      <w:proofErr w:type="gramStart"/>
      <w:r w:rsidR="00D91DA8" w:rsidRPr="00D91DA8">
        <w:t>growth,</w:t>
      </w:r>
      <w:proofErr w:type="gramEnd"/>
      <w:r w:rsidR="00D91DA8" w:rsidRPr="00D91DA8">
        <w:t xml:space="preserve"> and value of rewarding work is disappearing. UX designers have to take </w:t>
      </w:r>
      <w:r w:rsidR="00D91DA8" w:rsidRPr="00F926F4">
        <w:rPr>
          <w:noProof/>
        </w:rPr>
        <w:t>in</w:t>
      </w:r>
      <w:r w:rsidR="00F926F4">
        <w:rPr>
          <w:noProof/>
        </w:rPr>
        <w:t>to</w:t>
      </w:r>
      <w:r w:rsidR="00D91DA8" w:rsidRPr="00D91DA8">
        <w:t xml:space="preserve"> consideration the humans th</w:t>
      </w:r>
      <w:r w:rsidR="00D91DA8">
        <w:t>a</w:t>
      </w:r>
      <w:r w:rsidR="00D91DA8" w:rsidRPr="00D91DA8">
        <w:t xml:space="preserve">t will work with the new </w:t>
      </w:r>
      <w:r w:rsidR="00D91DA8" w:rsidRPr="00F926F4">
        <w:rPr>
          <w:noProof/>
        </w:rPr>
        <w:t>technologies</w:t>
      </w:r>
      <w:r w:rsidR="00D91DA8" w:rsidRPr="00D91DA8">
        <w:t xml:space="preserve"> so that efficiency and optimization do not becom</w:t>
      </w:r>
      <w:r w:rsidR="00D91DA8">
        <w:t xml:space="preserve">e more important than the humans </w:t>
      </w:r>
      <w:proofErr w:type="gramStart"/>
      <w:r w:rsidR="00D91DA8">
        <w:t>themselves</w:t>
      </w:r>
      <w:proofErr w:type="gramEnd"/>
      <w:r w:rsidR="00D91DA8">
        <w:t xml:space="preserve">. </w:t>
      </w:r>
    </w:p>
    <w:p w14:paraId="637FDA2D" w14:textId="77777777" w:rsidR="00D91DA8" w:rsidRDefault="00D91DA8" w:rsidP="00F254A7"/>
    <w:p w14:paraId="0E03A96E" w14:textId="343DA214" w:rsidR="00D92BA1" w:rsidRDefault="00D91DA8" w:rsidP="00F254A7">
      <w:r w:rsidRPr="00D91DA8">
        <w:t xml:space="preserve">UX designers </w:t>
      </w:r>
      <w:r>
        <w:t>have</w:t>
      </w:r>
      <w:r w:rsidRPr="00D91DA8">
        <w:t xml:space="preserve"> to think about the </w:t>
      </w:r>
      <w:r>
        <w:t xml:space="preserve">fact that the usage of the product or service </w:t>
      </w:r>
      <w:r w:rsidRPr="00F926F4">
        <w:rPr>
          <w:noProof/>
        </w:rPr>
        <w:t>do</w:t>
      </w:r>
      <w:r w:rsidR="00F926F4">
        <w:rPr>
          <w:noProof/>
        </w:rPr>
        <w:t>es</w:t>
      </w:r>
      <w:r>
        <w:t xml:space="preserve"> have a </w:t>
      </w:r>
      <w:r w:rsidRPr="00D91DA8">
        <w:t xml:space="preserve">risk of </w:t>
      </w:r>
      <w:r>
        <w:t>not ending in</w:t>
      </w:r>
      <w:r w:rsidRPr="00D91DA8">
        <w:t xml:space="preserve"> user's best interest. They also have to recognize that the product or service they make always have the potential to </w:t>
      </w:r>
      <w:proofErr w:type="gramStart"/>
      <w:r w:rsidRPr="00D91DA8">
        <w:t>be misused</w:t>
      </w:r>
      <w:proofErr w:type="gramEnd"/>
      <w:r w:rsidRPr="00D91DA8">
        <w:t xml:space="preserve"> intentionally</w:t>
      </w:r>
      <w:r>
        <w:t xml:space="preserve">. As a Norwegian, I find the example of monitoring or “Kid trackers” interesting. I believe that it is invading children’s and teenager’s privacy and </w:t>
      </w:r>
      <w:proofErr w:type="gramStart"/>
      <w:r>
        <w:t>I also</w:t>
      </w:r>
      <w:proofErr w:type="gramEnd"/>
      <w:r>
        <w:t xml:space="preserve"> believe that the kids being monitored, especially teenagers, are changing their behavior because they know, or suspect, they are being monitored. It can lead to dangerous situations where the kids are challenging their limitations, or they manipulate their movements by leaving the tracker along their way. The UX designer has to take </w:t>
      </w:r>
      <w:r w:rsidRPr="00F926F4">
        <w:rPr>
          <w:noProof/>
        </w:rPr>
        <w:t>in</w:t>
      </w:r>
      <w:r w:rsidR="00F926F4">
        <w:rPr>
          <w:noProof/>
        </w:rPr>
        <w:t>to</w:t>
      </w:r>
      <w:r>
        <w:t xml:space="preserve"> consideration how different users will use the product differently. </w:t>
      </w:r>
    </w:p>
    <w:p w14:paraId="7C32B8A2" w14:textId="77777777" w:rsidR="00974EEE" w:rsidRDefault="00974EEE" w:rsidP="00F254A7"/>
    <w:p w14:paraId="18A594F1" w14:textId="79227279" w:rsidR="00974EEE" w:rsidRDefault="00974EEE" w:rsidP="00F254A7">
      <w:r w:rsidRPr="00974EEE">
        <w:lastRenderedPageBreak/>
        <w:t xml:space="preserve">Persuasive design </w:t>
      </w:r>
      <w:proofErr w:type="gramStart"/>
      <w:r w:rsidRPr="00974EEE">
        <w:t>is used</w:t>
      </w:r>
      <w:proofErr w:type="gramEnd"/>
      <w:r w:rsidRPr="00974EEE">
        <w:t xml:space="preserve"> to influence the user’s behavior because of how it is designed and its characteristics. As an intern at a Danish technology start-up, I experienced working with UX designers. Beta testing, where the finalized prototype and app </w:t>
      </w:r>
      <w:proofErr w:type="gramStart"/>
      <w:r w:rsidRPr="00974EEE">
        <w:t>was tested</w:t>
      </w:r>
      <w:proofErr w:type="gramEnd"/>
      <w:r w:rsidRPr="00974EEE">
        <w:t xml:space="preserve"> by users, showed how the design influenced the user. We wanted the user to move thr</w:t>
      </w:r>
      <w:r w:rsidR="00D91DA8">
        <w:t>ough the app in a specific way. T</w:t>
      </w:r>
      <w:r w:rsidRPr="00974EEE">
        <w:t>hrough the testing and design</w:t>
      </w:r>
      <w:r w:rsidR="00D91DA8">
        <w:t xml:space="preserve"> changes</w:t>
      </w:r>
      <w:r w:rsidRPr="00974EEE">
        <w:t xml:space="preserve">, we were able to manipulate in which order the user completed the tasks. </w:t>
      </w:r>
      <w:r>
        <w:t>In addition, the developers implemented notifications and pop-ups that reminded the user to use the app when they had not interacted wi</w:t>
      </w:r>
      <w:r w:rsidR="00D91DA8">
        <w:t>th it for a long time</w:t>
      </w:r>
      <w:r>
        <w:t xml:space="preserve">. </w:t>
      </w:r>
      <w:r w:rsidRPr="00974EEE">
        <w:t>Having seen how easily one can manipulate the behavior through design has made me think about how I use apps and if they influence my choices.</w:t>
      </w:r>
      <w:r w:rsidR="000A109E">
        <w:t xml:space="preserve"> Shopping apps and social media platforms are places I have noticed persuasive design. When a pop-up with an offer comes up, it is hard </w:t>
      </w:r>
      <w:proofErr w:type="gramStart"/>
      <w:r w:rsidR="000A109E">
        <w:t>to not click</w:t>
      </w:r>
      <w:proofErr w:type="gramEnd"/>
      <w:r w:rsidR="000A109E">
        <w:t xml:space="preserve"> to get more information </w:t>
      </w:r>
      <w:r w:rsidR="00F926F4">
        <w:rPr>
          <w:noProof/>
        </w:rPr>
        <w:t>about</w:t>
      </w:r>
      <w:r w:rsidR="000A109E">
        <w:t xml:space="preserve"> the offer. In the next second, you are at the checkout, with a discount, and more likely to buy the product.   </w:t>
      </w:r>
      <w:r w:rsidRPr="00974EEE">
        <w:t xml:space="preserve">     </w:t>
      </w:r>
    </w:p>
    <w:p w14:paraId="11BD0F4B" w14:textId="77777777" w:rsidR="00066361" w:rsidRDefault="00066361" w:rsidP="00F254A7"/>
    <w:p w14:paraId="1A7779FC" w14:textId="77777777" w:rsidR="00066361" w:rsidRPr="00066361" w:rsidRDefault="00066361" w:rsidP="00066361">
      <w:r w:rsidRPr="00066361">
        <w:t xml:space="preserve">I believe UX designers are helpful to customers. In today’s rapidly changing world, where technology is becoming an increasingly important part of our lives. Not all users will pick up a new device and have the time or skills </w:t>
      </w:r>
      <w:proofErr w:type="gramStart"/>
      <w:r w:rsidRPr="00066361">
        <w:t>to immediately understand</w:t>
      </w:r>
      <w:proofErr w:type="gramEnd"/>
      <w:r w:rsidRPr="00066361">
        <w:t xml:space="preserve"> how to use it. By having professionals researching and testing the products and services that </w:t>
      </w:r>
      <w:proofErr w:type="gramStart"/>
      <w:r w:rsidRPr="00066361">
        <w:t>are offered</w:t>
      </w:r>
      <w:proofErr w:type="gramEnd"/>
      <w:r w:rsidRPr="00066361">
        <w:t xml:space="preserve">, more people will enjoy the use of a new device or a program easier and faster.  </w:t>
      </w:r>
    </w:p>
    <w:p w14:paraId="40E212EA" w14:textId="77777777" w:rsidR="00974EEE" w:rsidRDefault="00974EEE" w:rsidP="00F254A7"/>
    <w:p w14:paraId="13A2C5A4" w14:textId="1A6DE0F6" w:rsidR="00FA1F08" w:rsidRDefault="00FA1F08" w:rsidP="00F254A7">
      <w:r>
        <w:t>UX desi</w:t>
      </w:r>
      <w:r w:rsidR="00DD06D7">
        <w:t>gners have a lot of power to influence the users, but they also have a responsibility. T</w:t>
      </w:r>
      <w:r>
        <w:t xml:space="preserve">hey </w:t>
      </w:r>
      <w:proofErr w:type="gramStart"/>
      <w:r>
        <w:t>have been put</w:t>
      </w:r>
      <w:proofErr w:type="gramEnd"/>
      <w:r>
        <w:t xml:space="preserve"> in this position because of new technologies. What I think is important is that the designers of the p</w:t>
      </w:r>
      <w:r w:rsidR="00D91DA8">
        <w:t>rograms and software</w:t>
      </w:r>
      <w:r>
        <w:t xml:space="preserve"> are aware of their power</w:t>
      </w:r>
      <w:r w:rsidR="00D91DA8">
        <w:t>. In addition, the</w:t>
      </w:r>
      <w:r>
        <w:t xml:space="preserve"> consumers </w:t>
      </w:r>
      <w:r w:rsidR="00D91DA8">
        <w:t>need to be</w:t>
      </w:r>
      <w:r>
        <w:t xml:space="preserve"> aware of the manipulat</w:t>
      </w:r>
      <w:r w:rsidR="00D91DA8">
        <w:t>ing powers that the design</w:t>
      </w:r>
      <w:r>
        <w:t xml:space="preserve"> </w:t>
      </w:r>
      <w:r w:rsidR="00D91DA8">
        <w:t>has</w:t>
      </w:r>
      <w:r>
        <w:t>. If we, as consumers, approach new technologies with a critical mindset, we can realize when and how we change our behavior because of the design. I cherish the opportunities, the democratization of the internet, and the increasingly available information that digital technology has brought us, but I believe we have a responsibility as consumers, producers</w:t>
      </w:r>
      <w:r w:rsidR="00B07E76">
        <w:t>,</w:t>
      </w:r>
      <w:r>
        <w:t xml:space="preserve"> </w:t>
      </w:r>
      <w:r w:rsidRPr="00B07E76">
        <w:rPr>
          <w:noProof/>
        </w:rPr>
        <w:t>and</w:t>
      </w:r>
      <w:r>
        <w:t xml:space="preserve"> citizens to approach them with thought and use them wisely. </w:t>
      </w:r>
      <w:r w:rsidR="00974EEE">
        <w:t xml:space="preserve">For users, I think it is important to be aware of the existence of </w:t>
      </w:r>
      <w:r w:rsidR="00974EEE" w:rsidRPr="00F926F4">
        <w:rPr>
          <w:noProof/>
        </w:rPr>
        <w:t>persuasive</w:t>
      </w:r>
      <w:r w:rsidR="00974EEE">
        <w:t xml:space="preserve"> design to be able to make choices based on what we want to do and not what other people are forcing upon us. </w:t>
      </w:r>
      <w:r>
        <w:t xml:space="preserve">  </w:t>
      </w:r>
    </w:p>
    <w:p w14:paraId="2DFD3E4B" w14:textId="77777777" w:rsidR="006F0A47" w:rsidRDefault="006F0A47" w:rsidP="00F254A7"/>
    <w:p w14:paraId="674B9CC9" w14:textId="77777777" w:rsidR="006F0A47" w:rsidRDefault="006F0A47" w:rsidP="00F254A7"/>
    <w:p w14:paraId="5ACAA72E" w14:textId="77777777" w:rsidR="00F254A7" w:rsidRDefault="00F254A7" w:rsidP="00F254A7"/>
    <w:p w14:paraId="2B7C7996" w14:textId="77777777" w:rsidR="00F254A7" w:rsidRPr="004D038E" w:rsidRDefault="004D038E" w:rsidP="006F0A47">
      <w:pPr>
        <w:shd w:val="clear" w:color="auto" w:fill="D9D9D9" w:themeFill="background1" w:themeFillShade="D9"/>
        <w:rPr>
          <w:b/>
        </w:rPr>
      </w:pPr>
      <w:r w:rsidRPr="004D038E">
        <w:rPr>
          <w:b/>
        </w:rPr>
        <w:t xml:space="preserve">Essay </w:t>
      </w:r>
      <w:r w:rsidR="00F254A7" w:rsidRPr="004D038E">
        <w:rPr>
          <w:b/>
        </w:rPr>
        <w:t xml:space="preserve">Question II. </w:t>
      </w:r>
    </w:p>
    <w:p w14:paraId="61513C38" w14:textId="2539E90C" w:rsidR="00F254A7" w:rsidRPr="006F0A47" w:rsidRDefault="00F254A7" w:rsidP="00F254A7">
      <w:pPr>
        <w:rPr>
          <w:b/>
        </w:rPr>
      </w:pPr>
      <w:r w:rsidRPr="006F0A47">
        <w:rPr>
          <w:b/>
        </w:rPr>
        <w:t xml:space="preserve">The rise of digital technology has had a massive impact </w:t>
      </w:r>
      <w:r w:rsidR="00B07E76" w:rsidRPr="00B07E76">
        <w:rPr>
          <w:b/>
          <w:noProof/>
        </w:rPr>
        <w:t>i</w:t>
      </w:r>
      <w:r w:rsidRPr="00B07E76">
        <w:rPr>
          <w:b/>
          <w:noProof/>
        </w:rPr>
        <w:t>n</w:t>
      </w:r>
      <w:r w:rsidRPr="006F0A47">
        <w:rPr>
          <w:b/>
        </w:rPr>
        <w:t xml:space="preserve"> the international creative community. Small digital video cameras and editing software have made it easier than ever for aspiring filmmakers to make a </w:t>
      </w:r>
      <w:proofErr w:type="gramStart"/>
      <w:r w:rsidRPr="006F0A47">
        <w:rPr>
          <w:b/>
        </w:rPr>
        <w:t>movie</w:t>
      </w:r>
      <w:proofErr w:type="gramEnd"/>
      <w:r w:rsidRPr="006F0A47">
        <w:rPr>
          <w:b/>
        </w:rPr>
        <w:t xml:space="preserve">. Inexpensive recording software has done the same for musicians. Digital photography now rivals the traditional chemical process for resolution, while image manipulation is simpler and more sophisticated than ever before. Ultimately, the Internet provides a worldwide platform for artists of all stripes to share his/her work. </w:t>
      </w:r>
    </w:p>
    <w:p w14:paraId="04800A30" w14:textId="77777777" w:rsidR="00F254A7" w:rsidRPr="006F0A47" w:rsidRDefault="00F254A7" w:rsidP="00F254A7">
      <w:pPr>
        <w:rPr>
          <w:b/>
        </w:rPr>
      </w:pPr>
      <w:r w:rsidRPr="006F0A47">
        <w:rPr>
          <w:b/>
        </w:rPr>
        <w:cr/>
        <w:t xml:space="preserve">What are some of the core characteristics of the digital world? Discuss how these have </w:t>
      </w:r>
      <w:proofErr w:type="gramStart"/>
      <w:r w:rsidRPr="006F0A47">
        <w:rPr>
          <w:b/>
        </w:rPr>
        <w:t>impacted</w:t>
      </w:r>
      <w:proofErr w:type="gramEnd"/>
      <w:r w:rsidRPr="006F0A47">
        <w:rPr>
          <w:b/>
        </w:rPr>
        <w:t xml:space="preserve"> the arts. What are some specific developments that have </w:t>
      </w:r>
      <w:proofErr w:type="gramStart"/>
      <w:r w:rsidRPr="006F0A47">
        <w:rPr>
          <w:b/>
        </w:rPr>
        <w:t>impacted</w:t>
      </w:r>
      <w:proofErr w:type="gramEnd"/>
      <w:r w:rsidRPr="006F0A47">
        <w:rPr>
          <w:b/>
        </w:rPr>
        <w:t xml:space="preserve"> art</w:t>
      </w:r>
      <w:r w:rsidR="006F0A47">
        <w:rPr>
          <w:b/>
        </w:rPr>
        <w:t>ists? In what ways are they</w:t>
      </w:r>
      <w:r w:rsidRPr="006F0A47">
        <w:rPr>
          <w:b/>
        </w:rPr>
        <w:t xml:space="preserve"> unrewarding and</w:t>
      </w:r>
      <w:r w:rsidR="006F0A47">
        <w:rPr>
          <w:b/>
        </w:rPr>
        <w:t xml:space="preserve"> in what ways are they</w:t>
      </w:r>
      <w:r w:rsidRPr="006F0A47">
        <w:rPr>
          <w:b/>
        </w:rPr>
        <w:t xml:space="preserve"> beneficial?</w:t>
      </w:r>
    </w:p>
    <w:p w14:paraId="346478A2" w14:textId="77777777" w:rsidR="00B759C1" w:rsidRDefault="00B759C1" w:rsidP="00F254A7"/>
    <w:p w14:paraId="0D74AD01" w14:textId="63DD85AD" w:rsidR="00B759C1" w:rsidRDefault="00B759C1" w:rsidP="00F254A7">
      <w:r w:rsidRPr="00B759C1">
        <w:t xml:space="preserve">Some of the </w:t>
      </w:r>
      <w:r w:rsidR="00531AA7">
        <w:t xml:space="preserve">core </w:t>
      </w:r>
      <w:r w:rsidRPr="00B759C1">
        <w:t xml:space="preserve">characteristics of the digital world are that it is electronic, it </w:t>
      </w:r>
      <w:proofErr w:type="gramStart"/>
      <w:r w:rsidRPr="00B759C1">
        <w:t>is networked</w:t>
      </w:r>
      <w:proofErr w:type="gramEnd"/>
      <w:r w:rsidRPr="00B759C1">
        <w:t>, and it is interconnected.</w:t>
      </w:r>
      <w:r>
        <w:t xml:space="preserve"> </w:t>
      </w:r>
    </w:p>
    <w:p w14:paraId="38B3C6C7" w14:textId="77777777" w:rsidR="00531AA7" w:rsidRDefault="00531AA7" w:rsidP="00F254A7"/>
    <w:p w14:paraId="53AF20E3" w14:textId="379D90DA" w:rsidR="00531AA7" w:rsidRPr="00531AA7" w:rsidRDefault="00531AA7" w:rsidP="00531AA7">
      <w:r w:rsidRPr="00531AA7">
        <w:t>The digital world has turned phys</w:t>
      </w:r>
      <w:r>
        <w:t xml:space="preserve">ical material into electronic form. </w:t>
      </w:r>
      <w:r w:rsidR="003322F6" w:rsidRPr="003322F6">
        <w:t xml:space="preserve">We can record elements from the physical world to digital form, </w:t>
      </w:r>
      <w:r w:rsidR="003322F6">
        <w:t>manipulate</w:t>
      </w:r>
      <w:r w:rsidR="003322F6" w:rsidRPr="003322F6">
        <w:t xml:space="preserve"> electronic information or </w:t>
      </w:r>
      <w:r w:rsidR="003322F6">
        <w:t>integrate</w:t>
      </w:r>
      <w:r w:rsidR="003322F6" w:rsidRPr="003322F6">
        <w:t xml:space="preserve"> the information into existing works, creating digital art</w:t>
      </w:r>
      <w:r w:rsidR="003322F6">
        <w:t xml:space="preserve">, copy an original, and we have “unlimited” storage space. </w:t>
      </w:r>
      <w:r>
        <w:t xml:space="preserve">This </w:t>
      </w:r>
      <w:r w:rsidRPr="00531AA7">
        <w:t xml:space="preserve">development can provide solutions to problems. I once had a teacher who encouraged the class to read news online. Why? He was allergic to ink and when newspapers started to publish content online, he found a solution to his problem. Now he could read the news without getting an itchy nose and running eyes. In addition, he discovered that the news published online were much more up to date than the newspaper that was created a day ahead. </w:t>
      </w:r>
    </w:p>
    <w:p w14:paraId="46F515EF" w14:textId="77777777" w:rsidR="003214B6" w:rsidRDefault="003214B6" w:rsidP="00F254A7"/>
    <w:p w14:paraId="0D5F2686" w14:textId="0DB653A8" w:rsidR="006F0A47" w:rsidRDefault="00627FD9" w:rsidP="00F254A7">
      <w:r w:rsidRPr="00627FD9">
        <w:t xml:space="preserve">The material in the digital world is in electronic form, which means that it </w:t>
      </w:r>
      <w:proofErr w:type="gramStart"/>
      <w:r w:rsidR="00E46B90">
        <w:t>is networked</w:t>
      </w:r>
      <w:proofErr w:type="gramEnd"/>
      <w:r w:rsidR="00E46B90">
        <w:t xml:space="preserve">; it </w:t>
      </w:r>
      <w:r w:rsidRPr="00627FD9">
        <w:t xml:space="preserve">can be moved and shared worldwide. </w:t>
      </w:r>
      <w:r>
        <w:t xml:space="preserve">This means that new artists can sit in their homes and share their </w:t>
      </w:r>
      <w:r w:rsidR="00E46B90">
        <w:t>art</w:t>
      </w:r>
      <w:r>
        <w:t xml:space="preserve"> to a large audience instantly. </w:t>
      </w:r>
      <w:r w:rsidR="00713353">
        <w:t xml:space="preserve">The tropical house musician, </w:t>
      </w:r>
      <w:proofErr w:type="spellStart"/>
      <w:r w:rsidR="00713353">
        <w:t>Kygo</w:t>
      </w:r>
      <w:proofErr w:type="spellEnd"/>
      <w:r w:rsidR="00713353">
        <w:t xml:space="preserve">, started his career from his bedroom in the town Bergen in Norway with equipment for </w:t>
      </w:r>
      <w:r w:rsidR="00713353" w:rsidRPr="00713353">
        <w:t>$</w:t>
      </w:r>
      <w:r w:rsidR="00713353">
        <w:t xml:space="preserve">1000, sharing his remixes on </w:t>
      </w:r>
      <w:r w:rsidR="0008559A">
        <w:t xml:space="preserve">Facebook and </w:t>
      </w:r>
      <w:r w:rsidR="004C3A73">
        <w:t xml:space="preserve">on </w:t>
      </w:r>
      <w:r w:rsidR="00713353">
        <w:t xml:space="preserve">the audio and music-sharing website </w:t>
      </w:r>
      <w:proofErr w:type="spellStart"/>
      <w:r w:rsidR="00713353">
        <w:t>Soundcloud</w:t>
      </w:r>
      <w:proofErr w:type="spellEnd"/>
      <w:r w:rsidR="00713353">
        <w:t>.</w:t>
      </w:r>
      <w:r w:rsidR="0008559A">
        <w:t xml:space="preserve"> He lea</w:t>
      </w:r>
      <w:r w:rsidR="004C3A73">
        <w:t xml:space="preserve">rned how to create music with the </w:t>
      </w:r>
      <w:r w:rsidR="0008559A">
        <w:t>software</w:t>
      </w:r>
      <w:r w:rsidR="004C3A73">
        <w:t xml:space="preserve"> Logic</w:t>
      </w:r>
      <w:r w:rsidR="0008559A">
        <w:t xml:space="preserve"> through tutorials on YouTube, and when he was booked for an event </w:t>
      </w:r>
      <w:proofErr w:type="gramStart"/>
      <w:r w:rsidR="0008559A">
        <w:t>he also</w:t>
      </w:r>
      <w:proofErr w:type="gramEnd"/>
      <w:r w:rsidR="0008559A">
        <w:t xml:space="preserve"> learned how to DJ online.</w:t>
      </w:r>
      <w:r w:rsidR="00713353">
        <w:t xml:space="preserve"> </w:t>
      </w:r>
      <w:r w:rsidR="00994845">
        <w:t>It is a great</w:t>
      </w:r>
      <w:r w:rsidR="00B60E52">
        <w:t xml:space="preserve"> example of a story of success resulting from the rise of the prosumer. </w:t>
      </w:r>
      <w:r w:rsidR="00546F53">
        <w:t xml:space="preserve">Pointing out one of the statements given from an interview for Billboard: </w:t>
      </w:r>
      <w:r w:rsidR="0008559A">
        <w:t xml:space="preserve">his Internet fame was growing. </w:t>
      </w:r>
      <w:r w:rsidR="00546F53">
        <w:t xml:space="preserve">The </w:t>
      </w:r>
      <w:r w:rsidR="00546F53" w:rsidRPr="00B07E76">
        <w:rPr>
          <w:noProof/>
        </w:rPr>
        <w:t>expression</w:t>
      </w:r>
      <w:r w:rsidR="00B07E76">
        <w:rPr>
          <w:noProof/>
        </w:rPr>
        <w:t xml:space="preserve"> of</w:t>
      </w:r>
      <w:r w:rsidR="00546F53">
        <w:t xml:space="preserve"> Internet fame is interesting because</w:t>
      </w:r>
      <w:r w:rsidR="00B07E76">
        <w:t>,</w:t>
      </w:r>
      <w:r w:rsidR="00546F53">
        <w:t xml:space="preserve"> </w:t>
      </w:r>
      <w:r w:rsidR="00546F53" w:rsidRPr="00B07E76">
        <w:rPr>
          <w:noProof/>
        </w:rPr>
        <w:t>without</w:t>
      </w:r>
      <w:r w:rsidR="00546F53">
        <w:t xml:space="preserve"> the rise of new technologies, such a </w:t>
      </w:r>
      <w:r w:rsidR="00E46B90">
        <w:t>statement</w:t>
      </w:r>
      <w:r w:rsidR="00546F53">
        <w:t xml:space="preserve"> </w:t>
      </w:r>
      <w:proofErr w:type="gramStart"/>
      <w:r w:rsidR="00546F53">
        <w:t xml:space="preserve">would </w:t>
      </w:r>
      <w:r w:rsidR="00E46B90">
        <w:t>never be said</w:t>
      </w:r>
      <w:proofErr w:type="gramEnd"/>
      <w:r w:rsidR="00546F53">
        <w:t>. Today, musicians and artists can base their success on how famous they are online; how many followers they have on social media,</w:t>
      </w:r>
      <w:r w:rsidR="00E46B90">
        <w:t xml:space="preserve"> and</w:t>
      </w:r>
      <w:r w:rsidR="00546F53">
        <w:t xml:space="preserve"> how many people are streaming, sharing, and making new remixes of their songs. </w:t>
      </w:r>
    </w:p>
    <w:p w14:paraId="04B10FD3" w14:textId="77777777" w:rsidR="00691920" w:rsidRDefault="00691920" w:rsidP="00F254A7"/>
    <w:p w14:paraId="17B8BFBC" w14:textId="7F90B3FC" w:rsidR="00691920" w:rsidRDefault="008E3DE2" w:rsidP="00F254A7">
      <w:r>
        <w:t>The digital world has democratized the art industry because more people can learn, create, produce, and distribute</w:t>
      </w:r>
      <w:r w:rsidR="00547F6A">
        <w:t xml:space="preserve"> their</w:t>
      </w:r>
      <w:r>
        <w:t xml:space="preserve"> art. Equipment has become available at lower costs</w:t>
      </w:r>
      <w:r w:rsidR="00B07E76">
        <w:t xml:space="preserve">; anyone can purchase a digital camera, a computer and download an editing program, and in a few </w:t>
      </w:r>
      <w:r w:rsidR="00547F6A">
        <w:t>hours,</w:t>
      </w:r>
      <w:r w:rsidR="00B07E76">
        <w:t xml:space="preserve"> </w:t>
      </w:r>
      <w:r w:rsidR="00A832E1">
        <w:t>and</w:t>
      </w:r>
      <w:r w:rsidR="00B07E76">
        <w:t xml:space="preserve"> post a finished film on </w:t>
      </w:r>
      <w:r>
        <w:t xml:space="preserve">platforms such as YouTube, </w:t>
      </w:r>
      <w:proofErr w:type="spellStart"/>
      <w:r>
        <w:t>Soundcloud</w:t>
      </w:r>
      <w:proofErr w:type="spellEnd"/>
      <w:r>
        <w:t>, and Instagram</w:t>
      </w:r>
      <w:r w:rsidR="00A832E1">
        <w:t xml:space="preserve"> in a matter of minutes</w:t>
      </w:r>
      <w:r>
        <w:t xml:space="preserve">. </w:t>
      </w:r>
      <w:r w:rsidR="00691920">
        <w:t xml:space="preserve">As the artist Moby is stating in the film </w:t>
      </w:r>
      <w:proofErr w:type="spellStart"/>
      <w:r w:rsidR="00691920">
        <w:t>PressPausePlay</w:t>
      </w:r>
      <w:proofErr w:type="spellEnd"/>
      <w:r w:rsidR="00691920">
        <w:t>, now everyone at any age can do what used to take a long time, in</w:t>
      </w:r>
      <w:r w:rsidR="00B07E76">
        <w:t xml:space="preserve"> just hours and minutes. </w:t>
      </w:r>
      <w:r w:rsidR="00691920">
        <w:t xml:space="preserve"> </w:t>
      </w:r>
    </w:p>
    <w:p w14:paraId="5C4C6140" w14:textId="77777777" w:rsidR="00742EB8" w:rsidRDefault="00742EB8" w:rsidP="00F254A7"/>
    <w:p w14:paraId="04D9DF4C" w14:textId="2047F5AC" w:rsidR="00691920" w:rsidRDefault="003F5678" w:rsidP="00F254A7">
      <w:r w:rsidRPr="003F5678">
        <w:t xml:space="preserve">Digitalization has made art </w:t>
      </w:r>
      <w:r w:rsidR="00547F6A">
        <w:t xml:space="preserve">interconnected. It is </w:t>
      </w:r>
      <w:r w:rsidRPr="003F5678">
        <w:t xml:space="preserve">open to modification and public interaction. It is no longer a </w:t>
      </w:r>
      <w:r w:rsidRPr="00B07E76">
        <w:rPr>
          <w:noProof/>
        </w:rPr>
        <w:t>one</w:t>
      </w:r>
      <w:r w:rsidR="00B07E76">
        <w:rPr>
          <w:noProof/>
        </w:rPr>
        <w:t>-</w:t>
      </w:r>
      <w:r w:rsidRPr="00B07E76">
        <w:rPr>
          <w:noProof/>
        </w:rPr>
        <w:t>way</w:t>
      </w:r>
      <w:r w:rsidRPr="003F5678">
        <w:t xml:space="preserve"> process where the art moves from the creator to the audience. Now, the art </w:t>
      </w:r>
      <w:proofErr w:type="gramStart"/>
      <w:r w:rsidRPr="003F5678">
        <w:t xml:space="preserve">can </w:t>
      </w:r>
      <w:r w:rsidR="00547F6A">
        <w:t>be shared</w:t>
      </w:r>
      <w:proofErr w:type="gramEnd"/>
      <w:r w:rsidRPr="003F5678">
        <w:t xml:space="preserve"> back and forth, between artists, between viewers</w:t>
      </w:r>
      <w:r w:rsidR="00B07E76">
        <w:t>,</w:t>
      </w:r>
      <w:r w:rsidRPr="003F5678">
        <w:t xml:space="preserve"> </w:t>
      </w:r>
      <w:r w:rsidRPr="00B07E76">
        <w:rPr>
          <w:noProof/>
        </w:rPr>
        <w:t>and</w:t>
      </w:r>
      <w:r w:rsidRPr="003F5678">
        <w:t xml:space="preserve"> between countries. </w:t>
      </w:r>
      <w:r w:rsidR="00691920">
        <w:t>The example with how the music video was created by</w:t>
      </w:r>
      <w:r w:rsidR="00182FFB" w:rsidRPr="00182FFB">
        <w:t xml:space="preserve"> </w:t>
      </w:r>
      <w:r w:rsidR="00182FFB">
        <w:t xml:space="preserve">the musician </w:t>
      </w:r>
      <w:proofErr w:type="spellStart"/>
      <w:r w:rsidR="00182FFB" w:rsidRPr="00182FFB">
        <w:t>Ólafur</w:t>
      </w:r>
      <w:proofErr w:type="spellEnd"/>
      <w:r w:rsidR="00182FFB" w:rsidRPr="00182FFB">
        <w:t xml:space="preserve"> </w:t>
      </w:r>
      <w:proofErr w:type="spellStart"/>
      <w:r w:rsidR="00182FFB" w:rsidRPr="00182FFB">
        <w:t>Arnalds</w:t>
      </w:r>
      <w:proofErr w:type="spellEnd"/>
      <w:r w:rsidR="00182FFB">
        <w:t xml:space="preserve"> a</w:t>
      </w:r>
      <w:r w:rsidR="00691920">
        <w:t xml:space="preserve">nd an Argentinian </w:t>
      </w:r>
      <w:proofErr w:type="gramStart"/>
      <w:r w:rsidR="00691920">
        <w:t>guy</w:t>
      </w:r>
      <w:proofErr w:type="gramEnd"/>
      <w:r w:rsidR="002425AB">
        <w:t>,</w:t>
      </w:r>
      <w:r w:rsidR="00691920">
        <w:t xml:space="preserve"> he was contacted by online</w:t>
      </w:r>
      <w:r w:rsidR="002425AB">
        <w:t>,</w:t>
      </w:r>
      <w:r w:rsidR="00691920">
        <w:t xml:space="preserve"> is a great example of how </w:t>
      </w:r>
      <w:r w:rsidR="009A3727">
        <w:t>digital technology provides</w:t>
      </w:r>
      <w:r w:rsidR="002425AB">
        <w:t xml:space="preserve"> new opportunities</w:t>
      </w:r>
      <w:r w:rsidR="009A3727">
        <w:t xml:space="preserve">. Not only did </w:t>
      </w:r>
      <w:r w:rsidR="002425AB">
        <w:t>they</w:t>
      </w:r>
      <w:r w:rsidR="009A3727">
        <w:t xml:space="preserve"> produce beautiful art, </w:t>
      </w:r>
      <w:r w:rsidR="002425AB">
        <w:rPr>
          <w:noProof/>
        </w:rPr>
        <w:t>but the digitalization</w:t>
      </w:r>
      <w:r w:rsidR="00B07E76">
        <w:rPr>
          <w:noProof/>
        </w:rPr>
        <w:t xml:space="preserve"> also</w:t>
      </w:r>
      <w:r w:rsidR="009A3727">
        <w:t xml:space="preserve"> connected people with similar interests across the world. </w:t>
      </w:r>
    </w:p>
    <w:p w14:paraId="4744D665" w14:textId="77777777" w:rsidR="00531AA7" w:rsidRDefault="00531AA7" w:rsidP="00F254A7"/>
    <w:p w14:paraId="5AA6F9F7" w14:textId="262ED547" w:rsidR="005F0AE3" w:rsidRDefault="0055601A" w:rsidP="00F254A7">
      <w:r>
        <w:lastRenderedPageBreak/>
        <w:t xml:space="preserve">The digitalization has also brought unrewarding impacts for artists and the audience. </w:t>
      </w:r>
      <w:r w:rsidR="00742EB8">
        <w:t xml:space="preserve">If everyone has the opportunity to create mediocre music, then the world </w:t>
      </w:r>
      <w:proofErr w:type="gramStart"/>
      <w:r w:rsidR="00742EB8">
        <w:t>will be filled</w:t>
      </w:r>
      <w:proofErr w:type="gramEnd"/>
      <w:r w:rsidR="00742EB8">
        <w:t xml:space="preserve"> with mediocre music. </w:t>
      </w:r>
      <w:r w:rsidR="003A0C24">
        <w:t xml:space="preserve">In today’s </w:t>
      </w:r>
      <w:r w:rsidR="00547F6A">
        <w:t>art</w:t>
      </w:r>
      <w:r w:rsidR="003A0C24">
        <w:t xml:space="preserve"> industry, artists have a shorter period of success. Going back to the interview with </w:t>
      </w:r>
      <w:proofErr w:type="spellStart"/>
      <w:r w:rsidR="003A0C24">
        <w:t>Kygo</w:t>
      </w:r>
      <w:proofErr w:type="spellEnd"/>
      <w:r w:rsidR="003A0C24">
        <w:t xml:space="preserve">, he states that he has to enjoy the time of his success because he knows it could be over tomorrow. </w:t>
      </w:r>
      <w:r w:rsidR="00547F6A">
        <w:t>A problem for artists today is that their audience</w:t>
      </w:r>
      <w:r w:rsidR="003A0C24">
        <w:t xml:space="preserve"> </w:t>
      </w:r>
      <w:r w:rsidR="003A0C24" w:rsidRPr="00F926F4">
        <w:rPr>
          <w:noProof/>
        </w:rPr>
        <w:t>want</w:t>
      </w:r>
      <w:r w:rsidR="00F926F4">
        <w:rPr>
          <w:noProof/>
        </w:rPr>
        <w:t>s</w:t>
      </w:r>
      <w:r w:rsidR="003A0C24">
        <w:t xml:space="preserve"> everything quick</w:t>
      </w:r>
      <w:r w:rsidR="00547F6A">
        <w:t>ly and easily</w:t>
      </w:r>
      <w:r w:rsidR="002425AB">
        <w:t>. News</w:t>
      </w:r>
      <w:r w:rsidR="003A0C24">
        <w:t xml:space="preserve"> posted a few hours </w:t>
      </w:r>
      <w:r w:rsidR="00B07E76">
        <w:rPr>
          <w:noProof/>
        </w:rPr>
        <w:t>is</w:t>
      </w:r>
      <w:r w:rsidR="003A0C24">
        <w:t xml:space="preserve"> ago are considered old. A “new” song we heard a month ago is old. While new technologies </w:t>
      </w:r>
      <w:r w:rsidR="003A0C24" w:rsidRPr="00B07E76">
        <w:rPr>
          <w:noProof/>
        </w:rPr>
        <w:t>provide</w:t>
      </w:r>
      <w:r w:rsidR="003A0C24">
        <w:t xml:space="preserve"> opportunities for ever</w:t>
      </w:r>
      <w:r w:rsidR="00547F6A">
        <w:t>yone to make everything fast, it</w:t>
      </w:r>
      <w:r w:rsidR="003A0C24">
        <w:t xml:space="preserve"> also </w:t>
      </w:r>
      <w:r w:rsidR="00547F6A">
        <w:t>limits</w:t>
      </w:r>
      <w:r w:rsidR="003A0C24">
        <w:t xml:space="preserve"> the</w:t>
      </w:r>
      <w:r w:rsidR="00547F6A">
        <w:t xml:space="preserve"> time of its</w:t>
      </w:r>
      <w:r w:rsidR="003A0C24">
        <w:t xml:space="preserve"> </w:t>
      </w:r>
      <w:r w:rsidR="00745605">
        <w:t>popular</w:t>
      </w:r>
      <w:r w:rsidR="00547F6A">
        <w:t>ity</w:t>
      </w:r>
      <w:r w:rsidR="003A0C24">
        <w:t xml:space="preserve">. </w:t>
      </w:r>
      <w:r w:rsidR="00745605">
        <w:t xml:space="preserve">These </w:t>
      </w:r>
      <w:r w:rsidR="00745605" w:rsidRPr="00B07E76">
        <w:rPr>
          <w:noProof/>
        </w:rPr>
        <w:t>fast</w:t>
      </w:r>
      <w:r w:rsidR="00B07E76">
        <w:rPr>
          <w:noProof/>
        </w:rPr>
        <w:t>-</w:t>
      </w:r>
      <w:r w:rsidR="00745605" w:rsidRPr="00B07E76">
        <w:rPr>
          <w:noProof/>
        </w:rPr>
        <w:t>moving</w:t>
      </w:r>
      <w:r w:rsidR="00745605">
        <w:t xml:space="preserve"> artists and their pieces of arts, will they be as impactful as those artists who spent hours, days and years to develop their art? As several of the people in the movie discuss, the imperfection that used to be in music provided feelings and vulnerability, but </w:t>
      </w:r>
      <w:r w:rsidR="00745605" w:rsidRPr="00B07E76">
        <w:rPr>
          <w:noProof/>
        </w:rPr>
        <w:t>today</w:t>
      </w:r>
      <w:r w:rsidR="00B07E76">
        <w:rPr>
          <w:noProof/>
        </w:rPr>
        <w:t>'</w:t>
      </w:r>
      <w:r w:rsidR="00745605" w:rsidRPr="00B07E76">
        <w:rPr>
          <w:noProof/>
        </w:rPr>
        <w:t>s</w:t>
      </w:r>
      <w:r w:rsidR="00745605">
        <w:t xml:space="preserve"> music is too perfect. </w:t>
      </w:r>
      <w:r w:rsidR="00531AA7">
        <w:t xml:space="preserve">The search for </w:t>
      </w:r>
      <w:r>
        <w:t>p</w:t>
      </w:r>
      <w:r w:rsidR="00745605">
        <w:t xml:space="preserve">erfection has </w:t>
      </w:r>
      <w:r w:rsidR="00531AA7">
        <w:t>exceeded</w:t>
      </w:r>
      <w:r w:rsidR="00745605">
        <w:t xml:space="preserve"> </w:t>
      </w:r>
      <w:r w:rsidR="00531AA7">
        <w:t xml:space="preserve">realness and </w:t>
      </w:r>
      <w:r w:rsidR="00745605">
        <w:t xml:space="preserve">humanity. </w:t>
      </w:r>
      <w:r>
        <w:t>Becoming the next hype has b</w:t>
      </w:r>
      <w:r w:rsidR="005F0AE3">
        <w:t xml:space="preserve">ecome the goal for new artists. </w:t>
      </w:r>
    </w:p>
    <w:p w14:paraId="1CC2FF4D" w14:textId="77777777" w:rsidR="005F0AE3" w:rsidRDefault="005F0AE3" w:rsidP="00F254A7"/>
    <w:p w14:paraId="55272E87" w14:textId="031C7F5E" w:rsidR="00EF43C1" w:rsidRDefault="005F0AE3" w:rsidP="00F254A7">
      <w:r>
        <w:t>Today artists need to connect with their audience</w:t>
      </w:r>
      <w:r w:rsidR="002425AB">
        <w:t xml:space="preserve"> in a new way. They do not</w:t>
      </w:r>
      <w:r>
        <w:t xml:space="preserve"> show their humanity through their recorded</w:t>
      </w:r>
      <w:r w:rsidR="002425AB">
        <w:t xml:space="preserve"> and perfected </w:t>
      </w:r>
      <w:r>
        <w:t xml:space="preserve">art, they have to show it through live shows and concerts. On the bright side, new technology has brought new opportunities for </w:t>
      </w:r>
      <w:r w:rsidR="00182FFB">
        <w:t>displaying</w:t>
      </w:r>
      <w:r>
        <w:t xml:space="preserve"> art and </w:t>
      </w:r>
      <w:r w:rsidRPr="00F926F4">
        <w:rPr>
          <w:noProof/>
        </w:rPr>
        <w:t>we</w:t>
      </w:r>
      <w:r>
        <w:t xml:space="preserve"> do not </w:t>
      </w:r>
      <w:r w:rsidR="00F926F4">
        <w:t>k</w:t>
      </w:r>
      <w:r w:rsidRPr="00F926F4">
        <w:rPr>
          <w:noProof/>
        </w:rPr>
        <w:t>now</w:t>
      </w:r>
      <w:r>
        <w:t xml:space="preserve"> where the future wi</w:t>
      </w:r>
      <w:r w:rsidR="002425AB">
        <w:t>ll bring us. Concerts</w:t>
      </w:r>
      <w:r w:rsidR="00F926F4">
        <w:t>, where the music is a piece of a magnificent show and the visuals play as much part,</w:t>
      </w:r>
      <w:r w:rsidR="002425AB">
        <w:t xml:space="preserve"> is an example of how convergence is also a factor for digital art. </w:t>
      </w:r>
    </w:p>
    <w:p w14:paraId="5ED4BED3" w14:textId="77777777" w:rsidR="00547F6A" w:rsidRDefault="00547F6A" w:rsidP="00F254A7"/>
    <w:p w14:paraId="22A98D54" w14:textId="17688355" w:rsidR="00547F6A" w:rsidRDefault="00547F6A" w:rsidP="00F254A7">
      <w:r>
        <w:t xml:space="preserve">Despite the negative </w:t>
      </w:r>
      <w:proofErr w:type="gramStart"/>
      <w:r>
        <w:t>effects</w:t>
      </w:r>
      <w:proofErr w:type="gramEnd"/>
      <w:r>
        <w:t xml:space="preserve"> the digital world has on the arts, I believe that it has brought more good than bad. Not all music, film and art </w:t>
      </w:r>
      <w:proofErr w:type="gramStart"/>
      <w:r w:rsidR="00182FFB">
        <w:t>have</w:t>
      </w:r>
      <w:proofErr w:type="gramEnd"/>
      <w:r>
        <w:t xml:space="preserve"> as much meaning behind it, but much of it is still beautiful. In the end, the digitalization of art has brought more opportunities and choices for both artists and the audience. It has also connected people from all over the world, sharing </w:t>
      </w:r>
      <w:r w:rsidR="002425AB">
        <w:t>common interests</w:t>
      </w:r>
      <w:r>
        <w:t xml:space="preserve">. </w:t>
      </w:r>
      <w:r w:rsidR="00002CDC">
        <w:t xml:space="preserve"> </w:t>
      </w:r>
    </w:p>
    <w:p w14:paraId="035D9899" w14:textId="77777777" w:rsidR="00531AA7" w:rsidRDefault="00531AA7" w:rsidP="00F254A7"/>
    <w:p w14:paraId="16558812" w14:textId="77777777" w:rsidR="006F0A47" w:rsidRDefault="006F0A47" w:rsidP="00F254A7"/>
    <w:p w14:paraId="6A51E684" w14:textId="77777777" w:rsidR="00F254A7" w:rsidRPr="004D038E" w:rsidRDefault="004D038E" w:rsidP="006F0A47">
      <w:pPr>
        <w:shd w:val="clear" w:color="auto" w:fill="D9D9D9" w:themeFill="background1" w:themeFillShade="D9"/>
        <w:rPr>
          <w:b/>
        </w:rPr>
      </w:pPr>
      <w:r w:rsidRPr="004D038E">
        <w:rPr>
          <w:b/>
        </w:rPr>
        <w:t xml:space="preserve">Essay </w:t>
      </w:r>
      <w:r w:rsidR="00F254A7" w:rsidRPr="004D038E">
        <w:rPr>
          <w:b/>
        </w:rPr>
        <w:t xml:space="preserve">Question III. </w:t>
      </w:r>
    </w:p>
    <w:p w14:paraId="630536D5" w14:textId="617D12AB" w:rsidR="00F254A7" w:rsidRDefault="00F254A7" w:rsidP="00F254A7">
      <w:pPr>
        <w:rPr>
          <w:b/>
        </w:rPr>
      </w:pPr>
      <w:r w:rsidRPr="006F0A47">
        <w:rPr>
          <w:b/>
        </w:rPr>
        <w:t xml:space="preserve">Human enhancement technology converges nanotechnology, biotechnology, information technology </w:t>
      </w:r>
      <w:r w:rsidRPr="00F926F4">
        <w:rPr>
          <w:b/>
          <w:noProof/>
        </w:rPr>
        <w:t>and</w:t>
      </w:r>
      <w:r w:rsidRPr="006F0A47">
        <w:rPr>
          <w:b/>
        </w:rPr>
        <w:t xml:space="preserve"> cognitive science to improve human performance, attempting </w:t>
      </w:r>
      <w:proofErr w:type="gramStart"/>
      <w:r w:rsidRPr="006F0A47">
        <w:rPr>
          <w:b/>
        </w:rPr>
        <w:t>to temporarily or permanently overcome</w:t>
      </w:r>
      <w:proofErr w:type="gramEnd"/>
      <w:r w:rsidRPr="006F0A47">
        <w:rPr>
          <w:b/>
        </w:rPr>
        <w:t xml:space="preserve"> the current limitations of the human body through natural or artificial means. </w:t>
      </w:r>
    </w:p>
    <w:p w14:paraId="5A158443" w14:textId="77777777" w:rsidR="006F0A47" w:rsidRPr="006F0A47" w:rsidRDefault="006F0A47" w:rsidP="00F254A7">
      <w:pPr>
        <w:rPr>
          <w:b/>
        </w:rPr>
      </w:pPr>
    </w:p>
    <w:p w14:paraId="02951EBC" w14:textId="48134319" w:rsidR="00DD06D7" w:rsidRDefault="00F254A7" w:rsidP="00DD06D7">
      <w:pPr>
        <w:rPr>
          <w:b/>
        </w:rPr>
      </w:pPr>
      <w:r w:rsidRPr="006F0A47">
        <w:rPr>
          <w:b/>
        </w:rPr>
        <w:t>Discuss some specific developments in human enhancement technology. Do you have trouble with the idea of these technologies making us stronger, faster, better? Do these advancements come at any cost? Such as privacy issues or a question of morals? What technological innovation do you think we need most and why?</w:t>
      </w:r>
    </w:p>
    <w:p w14:paraId="2601F565" w14:textId="77777777" w:rsidR="00DD06D7" w:rsidRDefault="00DD06D7" w:rsidP="00DD06D7">
      <w:pPr>
        <w:rPr>
          <w:b/>
        </w:rPr>
      </w:pPr>
    </w:p>
    <w:p w14:paraId="7A145C22" w14:textId="56C8A875" w:rsidR="00636712" w:rsidRDefault="00636712" w:rsidP="00DD06D7">
      <w:r>
        <w:t>Human enhancement technology enables p</w:t>
      </w:r>
      <w:r w:rsidRPr="00636712">
        <w:t>eople who are born without, or experience loss, of limbs or senses, can be helped to live a bett</w:t>
      </w:r>
      <w:r>
        <w:t xml:space="preserve">er and more rewarding life </w:t>
      </w:r>
      <w:r w:rsidRPr="00636712">
        <w:t>that give them new opportunities.</w:t>
      </w:r>
      <w:r>
        <w:t xml:space="preserve"> </w:t>
      </w:r>
      <w:r w:rsidR="00E017B1" w:rsidRPr="00E017B1">
        <w:t xml:space="preserve">3D printing enables us to reconstruct bones and body parts. </w:t>
      </w:r>
      <w:r w:rsidR="00FC50E8" w:rsidRPr="00FC50E8">
        <w:t xml:space="preserve">Prosthetics </w:t>
      </w:r>
      <w:proofErr w:type="gramStart"/>
      <w:r w:rsidR="00FC50E8" w:rsidRPr="00FC50E8">
        <w:t>can be</w:t>
      </w:r>
      <w:r w:rsidR="00FC50E8">
        <w:t xml:space="preserve"> produced</w:t>
      </w:r>
      <w:proofErr w:type="gramEnd"/>
      <w:r w:rsidR="00FC50E8">
        <w:t xml:space="preserve"> for better functionali</w:t>
      </w:r>
      <w:r w:rsidR="00FC50E8" w:rsidRPr="00FC50E8">
        <w:t xml:space="preserve">ty for a human, but it can also lead to better confidence. Different types of sensors can detect and communicate error in organs in the body, which </w:t>
      </w:r>
      <w:r w:rsidR="00FC50E8" w:rsidRPr="00FC50E8">
        <w:lastRenderedPageBreak/>
        <w:t xml:space="preserve">means that lives </w:t>
      </w:r>
      <w:proofErr w:type="gramStart"/>
      <w:r w:rsidR="00FC50E8" w:rsidRPr="00FC50E8">
        <w:t>can be saved</w:t>
      </w:r>
      <w:proofErr w:type="gramEnd"/>
      <w:r w:rsidR="00FC50E8" w:rsidRPr="00FC50E8">
        <w:t xml:space="preserve">. An example of this is </w:t>
      </w:r>
      <w:r w:rsidR="003B6295">
        <w:t>“</w:t>
      </w:r>
      <w:r w:rsidR="00FC50E8" w:rsidRPr="00FC50E8">
        <w:t>Wrap-Around Heart Sensors Array</w:t>
      </w:r>
      <w:r w:rsidR="003B6295">
        <w:t>”</w:t>
      </w:r>
      <w:r w:rsidR="00FC50E8" w:rsidRPr="00FC50E8">
        <w:t xml:space="preserve"> that sends detailed information about the heart of a patient. </w:t>
      </w:r>
      <w:r w:rsidR="003B6295">
        <w:t xml:space="preserve">A </w:t>
      </w:r>
      <w:r w:rsidR="003B6295" w:rsidRPr="003B6295">
        <w:t xml:space="preserve">cochlear implant </w:t>
      </w:r>
      <w:r w:rsidR="003B6295">
        <w:t xml:space="preserve">is another invention that enables people who have lost their hearing to restore it by the use of a technological implant. </w:t>
      </w:r>
      <w:r w:rsidR="00E017B1" w:rsidRPr="00E017B1">
        <w:t xml:space="preserve">Researchers are in the process of </w:t>
      </w:r>
      <w:proofErr w:type="spellStart"/>
      <w:r w:rsidR="00E017B1" w:rsidRPr="00E017B1">
        <w:t>bioprinting</w:t>
      </w:r>
      <w:proofErr w:type="spellEnd"/>
      <w:r w:rsidR="00E017B1" w:rsidRPr="00E017B1">
        <w:t xml:space="preserve"> skin, blood vessels, kidneys, hearts, livers, etc.   </w:t>
      </w:r>
    </w:p>
    <w:p w14:paraId="65CFB04C" w14:textId="77777777" w:rsidR="00636712" w:rsidRDefault="00636712" w:rsidP="00DD06D7"/>
    <w:p w14:paraId="2DC003C6" w14:textId="1BA19E8B" w:rsidR="00B0582E" w:rsidRDefault="00DD06D7" w:rsidP="00DD06D7">
      <w:r w:rsidRPr="00DD06D7">
        <w:t>Human</w:t>
      </w:r>
      <w:r>
        <w:t xml:space="preserve"> enhancement is one of the reasons I consider myself an optimist when we talk about new technologies. Where I believe we are crossing a line is </w:t>
      </w:r>
      <w:r w:rsidR="003B6295">
        <w:t>when</w:t>
      </w:r>
      <w:r>
        <w:t xml:space="preserve"> technologies enhance humans to a stage we </w:t>
      </w:r>
      <w:proofErr w:type="gramStart"/>
      <w:r>
        <w:t>were never meant</w:t>
      </w:r>
      <w:proofErr w:type="gramEnd"/>
      <w:r>
        <w:t xml:space="preserve"> to be. Stating that these technologies can make us stronger, faster and better, makes me think about the fact that new technologies facilitate new methods of doping. </w:t>
      </w:r>
      <w:r w:rsidR="003E6471">
        <w:t>Chemical s</w:t>
      </w:r>
      <w:r w:rsidR="003B6295">
        <w:t xml:space="preserve">ubstances </w:t>
      </w:r>
      <w:proofErr w:type="gramStart"/>
      <w:r w:rsidR="003B6295">
        <w:t>are now</w:t>
      </w:r>
      <w:r>
        <w:t xml:space="preserve"> used</w:t>
      </w:r>
      <w:proofErr w:type="gramEnd"/>
      <w:r>
        <w:t xml:space="preserve"> to enhance </w:t>
      </w:r>
      <w:r w:rsidR="00B07E76">
        <w:t xml:space="preserve">the </w:t>
      </w:r>
      <w:r w:rsidRPr="00B07E76">
        <w:rPr>
          <w:noProof/>
        </w:rPr>
        <w:t>performance</w:t>
      </w:r>
      <w:r>
        <w:t xml:space="preserve"> of athletes, </w:t>
      </w:r>
      <w:r w:rsidR="003E6471">
        <w:t xml:space="preserve">but </w:t>
      </w:r>
      <w:r>
        <w:t>will the future involve technological implementations that will improve performance? This is a field that requires extensive regulations; however, if we think back, people who lived before the aircraft was invented must have thought that peo</w:t>
      </w:r>
      <w:r w:rsidR="00630590">
        <w:t xml:space="preserve">ple thinking that we one day would fly were crazy. Similarly, today we might think that having </w:t>
      </w:r>
      <w:proofErr w:type="spellStart"/>
      <w:r w:rsidR="00B0582E">
        <w:t>nanobots</w:t>
      </w:r>
      <w:proofErr w:type="spellEnd"/>
      <w:r w:rsidR="00630590">
        <w:t xml:space="preserve"> working inside our body is too </w:t>
      </w:r>
      <w:r w:rsidR="003E6471">
        <w:t>futuristic</w:t>
      </w:r>
      <w:r w:rsidR="00630590">
        <w:t>,</w:t>
      </w:r>
      <w:r w:rsidR="003E6471">
        <w:t xml:space="preserve"> </w:t>
      </w:r>
      <w:r w:rsidR="003E6471" w:rsidRPr="00F926F4">
        <w:rPr>
          <w:noProof/>
        </w:rPr>
        <w:t>but</w:t>
      </w:r>
      <w:r w:rsidR="00630590" w:rsidRPr="00F926F4">
        <w:rPr>
          <w:noProof/>
        </w:rPr>
        <w:t xml:space="preserve"> with</w:t>
      </w:r>
      <w:r w:rsidR="00630590">
        <w:t xml:space="preserve"> the pace that technology is moving forward today, we might see it in existence in our lifetime.  </w:t>
      </w:r>
      <w:r>
        <w:t xml:space="preserve"> </w:t>
      </w:r>
    </w:p>
    <w:p w14:paraId="1B9A9172" w14:textId="77777777" w:rsidR="00636712" w:rsidRDefault="00636712" w:rsidP="00DD06D7"/>
    <w:p w14:paraId="68FEB3FD" w14:textId="6BC939A6" w:rsidR="009B137E" w:rsidRDefault="00B0582E" w:rsidP="00DD06D7">
      <w:r>
        <w:t xml:space="preserve">An area I am skeptical about is </w:t>
      </w:r>
      <w:r w:rsidR="00E461C8">
        <w:t>to use human enhancement in the military</w:t>
      </w:r>
      <w:r>
        <w:t xml:space="preserve">. The military is </w:t>
      </w:r>
      <w:r w:rsidR="00E461C8">
        <w:t xml:space="preserve">researching and </w:t>
      </w:r>
      <w:r>
        <w:t>developing</w:t>
      </w:r>
      <w:r w:rsidR="00E461C8">
        <w:t xml:space="preserve"> methods for soldiers to be able to read each other’s minds in case of injury and to coordinate attach</w:t>
      </w:r>
      <w:r w:rsidR="00171DB0">
        <w:t>.</w:t>
      </w:r>
      <w:r w:rsidR="003B6295" w:rsidRPr="003B6295">
        <w:t xml:space="preserve"> </w:t>
      </w:r>
      <w:r w:rsidR="003B6295">
        <w:t xml:space="preserve">As Michael </w:t>
      </w:r>
      <w:proofErr w:type="spellStart"/>
      <w:r w:rsidR="003B6295">
        <w:t>Chorost</w:t>
      </w:r>
      <w:proofErr w:type="spellEnd"/>
      <w:r w:rsidR="003B6295">
        <w:t xml:space="preserve"> calls it, “</w:t>
      </w:r>
      <w:r w:rsidR="003B6295" w:rsidRPr="00F926F4">
        <w:rPr>
          <w:noProof/>
        </w:rPr>
        <w:t>Telempathy</w:t>
      </w:r>
      <w:r w:rsidR="003B6295">
        <w:t>”</w:t>
      </w:r>
      <w:proofErr w:type="gramStart"/>
      <w:r w:rsidR="003B6295">
        <w:t>;</w:t>
      </w:r>
      <w:proofErr w:type="gramEnd"/>
      <w:r w:rsidR="00171DB0">
        <w:t xml:space="preserve"> </w:t>
      </w:r>
      <w:r w:rsidR="003B6295">
        <w:t>being able to communicate electronically by having devices measuring neural activity, and k</w:t>
      </w:r>
      <w:r w:rsidR="003B6295" w:rsidRPr="003B6295">
        <w:t xml:space="preserve">nowing another person's feelings or their physical sensations. </w:t>
      </w:r>
      <w:r w:rsidR="00171DB0">
        <w:t xml:space="preserve">The problem that emerges for me is that countries such as the United States and Russia have and are using a huge amount of resources </w:t>
      </w:r>
      <w:r w:rsidR="003E6471">
        <w:t>for</w:t>
      </w:r>
      <w:r w:rsidR="00171DB0">
        <w:t xml:space="preserve"> developing and improving their military force; one the other hand, underdeveloped countries do not have the same resources or competence to fight these military</w:t>
      </w:r>
      <w:r w:rsidR="0068561D">
        <w:t xml:space="preserve"> empires</w:t>
      </w:r>
      <w:r w:rsidR="00171DB0">
        <w:t xml:space="preserve">. </w:t>
      </w:r>
      <w:r w:rsidR="00E461C8">
        <w:t xml:space="preserve">There is and will always be inequalities; however, technological human enhancement can contribute to </w:t>
      </w:r>
      <w:r w:rsidR="00E461C8" w:rsidRPr="00F926F4">
        <w:rPr>
          <w:noProof/>
        </w:rPr>
        <w:t>make</w:t>
      </w:r>
      <w:r w:rsidR="00E461C8">
        <w:t xml:space="preserve"> these inequalities even larger. </w:t>
      </w:r>
      <w:r w:rsidR="0068561D">
        <w:t xml:space="preserve"> </w:t>
      </w:r>
    </w:p>
    <w:p w14:paraId="13CA76F1" w14:textId="77777777" w:rsidR="00636712" w:rsidRDefault="00636712" w:rsidP="00DD06D7"/>
    <w:p w14:paraId="5941BBB0" w14:textId="50CF0861" w:rsidR="00636712" w:rsidRDefault="00636712" w:rsidP="00DD06D7">
      <w:r>
        <w:t xml:space="preserve">The technological innovation I think we need the most is </w:t>
      </w:r>
      <w:proofErr w:type="spellStart"/>
      <w:r>
        <w:t>nanobots</w:t>
      </w:r>
      <w:proofErr w:type="spellEnd"/>
      <w:r>
        <w:t xml:space="preserve"> that work inside of severely sick people that can repair cells and make them well faster and without long and extensive periods of sickness. Researchers are developing </w:t>
      </w:r>
      <w:proofErr w:type="spellStart"/>
      <w:r>
        <w:t>nanobots</w:t>
      </w:r>
      <w:proofErr w:type="spellEnd"/>
      <w:r>
        <w:t xml:space="preserve"> that </w:t>
      </w:r>
      <w:proofErr w:type="gramStart"/>
      <w:r>
        <w:t>can be drilled</w:t>
      </w:r>
      <w:proofErr w:type="gramEnd"/>
      <w:r>
        <w:t xml:space="preserve"> into cancer cells, killing them in </w:t>
      </w:r>
      <w:r w:rsidR="00A65D9E">
        <w:t xml:space="preserve">60 seconds. </w:t>
      </w:r>
      <w:r w:rsidR="00A65D9E" w:rsidRPr="00F926F4">
        <w:rPr>
          <w:noProof/>
        </w:rPr>
        <w:t>Th</w:t>
      </w:r>
      <w:r w:rsidR="00F926F4">
        <w:rPr>
          <w:noProof/>
        </w:rPr>
        <w:t>is</w:t>
      </w:r>
      <w:r w:rsidR="00A65D9E" w:rsidRPr="00F926F4">
        <w:rPr>
          <w:noProof/>
        </w:rPr>
        <w:t xml:space="preserve"> kind</w:t>
      </w:r>
      <w:r w:rsidR="00A65D9E">
        <w:t xml:space="preserve"> of developments of human enhancement is what we need the most because they will save lives, curing patients more effectively and with less pain. In addition, it will save money for hospitals because the treatment time will be shorter. Cancer cases </w:t>
      </w:r>
      <w:proofErr w:type="gramStart"/>
      <w:r w:rsidR="00A65D9E">
        <w:t>are predicted</w:t>
      </w:r>
      <w:proofErr w:type="gramEnd"/>
      <w:r w:rsidR="00A65D9E">
        <w:t xml:space="preserve"> to increase </w:t>
      </w:r>
      <w:r w:rsidR="00120D7A">
        <w:t>worldwide</w:t>
      </w:r>
      <w:r w:rsidR="00A65D9E">
        <w:t>, meaning</w:t>
      </w:r>
      <w:r w:rsidR="00120D7A">
        <w:t>,</w:t>
      </w:r>
      <w:r w:rsidR="00A65D9E">
        <w:t xml:space="preserve"> at this point, we need to develop a cure. In the future, it would be great to be able to detect cell changes already before a child is born and by injecting </w:t>
      </w:r>
      <w:proofErr w:type="spellStart"/>
      <w:r w:rsidR="00A65D9E">
        <w:t>nanobots</w:t>
      </w:r>
      <w:proofErr w:type="spellEnd"/>
      <w:r w:rsidR="00A65D9E">
        <w:t xml:space="preserve"> to alter the cells in the unborn child, we can save lives and improve the lives for people.   </w:t>
      </w:r>
    </w:p>
    <w:p w14:paraId="518AACA4" w14:textId="77777777" w:rsidR="00B0582E" w:rsidRDefault="00B0582E" w:rsidP="00DD06D7"/>
    <w:p w14:paraId="13EE03DD" w14:textId="58B03CE8" w:rsidR="000C6942" w:rsidRPr="00EF1A43" w:rsidRDefault="00B0582E" w:rsidP="00EF1A43">
      <w:r>
        <w:t>To conclude, I will say I am a technological optimist, especially when we talk about human enhancement for the medical field to help tho</w:t>
      </w:r>
      <w:r w:rsidR="00E461C8">
        <w:t xml:space="preserve">se with limitations and to cure diseases that we today do not have a cure </w:t>
      </w:r>
      <w:proofErr w:type="gramStart"/>
      <w:r w:rsidR="00E461C8">
        <w:t>for</w:t>
      </w:r>
      <w:proofErr w:type="gramEnd"/>
      <w:r>
        <w:t xml:space="preserve">. </w:t>
      </w:r>
      <w:r w:rsidR="00002CDC">
        <w:t xml:space="preserve">On the other hand, </w:t>
      </w:r>
      <w:proofErr w:type="gramStart"/>
      <w:r w:rsidR="00002CDC">
        <w:t>it is an area that</w:t>
      </w:r>
      <w:proofErr w:type="gramEnd"/>
      <w:r w:rsidR="00002CDC">
        <w:t xml:space="preserve"> needs extensive testing and needs to be regulated. It is important to spend resources on </w:t>
      </w:r>
      <w:proofErr w:type="spellStart"/>
      <w:r w:rsidR="00002CDC">
        <w:t>nanotoxicology</w:t>
      </w:r>
      <w:proofErr w:type="spellEnd"/>
      <w:r w:rsidR="00002CDC">
        <w:t xml:space="preserve">, which is an area to </w:t>
      </w:r>
      <w:r w:rsidR="00002CDC">
        <w:lastRenderedPageBreak/>
        <w:t xml:space="preserve">find out if nanotechnology is harmful to humans and the environment. </w:t>
      </w:r>
      <w:r w:rsidR="00120D7A">
        <w:t>W</w:t>
      </w:r>
      <w:r w:rsidR="00002CDC">
        <w:t xml:space="preserve">e can use </w:t>
      </w:r>
      <w:r w:rsidR="00002CDC" w:rsidRPr="00F926F4">
        <w:rPr>
          <w:noProof/>
        </w:rPr>
        <w:t>nanotech</w:t>
      </w:r>
      <w:r w:rsidR="00F926F4">
        <w:rPr>
          <w:noProof/>
        </w:rPr>
        <w:t>n</w:t>
      </w:r>
      <w:r w:rsidR="00002CDC" w:rsidRPr="00F926F4">
        <w:rPr>
          <w:noProof/>
        </w:rPr>
        <w:t>ology</w:t>
      </w:r>
      <w:r w:rsidR="00002CDC">
        <w:t xml:space="preserve"> to improve the human body and the environment, </w:t>
      </w:r>
      <w:r w:rsidR="00120D7A">
        <w:t xml:space="preserve">but </w:t>
      </w:r>
      <w:r w:rsidR="00002CDC">
        <w:t xml:space="preserve">it is important that we make sure we do not do any harm to our planet and its life. </w:t>
      </w:r>
      <w:r w:rsidR="00636712">
        <w:t>I believe we can benefit</w:t>
      </w:r>
      <w:r w:rsidR="003B6295">
        <w:t xml:space="preserve"> the most from human enhancement for people who experience disadvantages because of loss of limbs or senses, and for elderly. The only place I can justify implementation and use of “</w:t>
      </w:r>
      <w:r w:rsidR="003B6295" w:rsidRPr="00F926F4">
        <w:rPr>
          <w:noProof/>
        </w:rPr>
        <w:t>Telempathy</w:t>
      </w:r>
      <w:r w:rsidR="003B6295">
        <w:t xml:space="preserve">” is for elderly that are not capable of communicating how they are feeling. On the other hand, I believe that this leads to a completely new discussion of privacy. </w:t>
      </w:r>
      <w:r w:rsidR="00120D7A">
        <w:t xml:space="preserve">We </w:t>
      </w:r>
      <w:r w:rsidR="003B6295">
        <w:t xml:space="preserve">humans do not want to share everything we think and new human enhancement technologies </w:t>
      </w:r>
      <w:proofErr w:type="gramStart"/>
      <w:r w:rsidR="003B6295">
        <w:t>should be invented</w:t>
      </w:r>
      <w:proofErr w:type="gramEnd"/>
      <w:r w:rsidR="003B6295">
        <w:t xml:space="preserve"> with that in mind.  </w:t>
      </w:r>
    </w:p>
    <w:p w14:paraId="2D16E4A4" w14:textId="77777777" w:rsidR="000C6942" w:rsidRDefault="000C6942" w:rsidP="000C6942">
      <w:pPr>
        <w:spacing w:after="160" w:line="480" w:lineRule="auto"/>
        <w:ind w:left="708" w:firstLine="708"/>
        <w:contextualSpacing/>
        <w:rPr>
          <w:rFonts w:ascii="Times New Roman" w:eastAsia="Calibri" w:hAnsi="Times New Roman" w:cs="Times New Roman"/>
          <w:szCs w:val="22"/>
        </w:rPr>
      </w:pPr>
    </w:p>
    <w:p w14:paraId="624E399F" w14:textId="77777777" w:rsidR="000C6942" w:rsidRDefault="000C6942" w:rsidP="000C6942">
      <w:pPr>
        <w:spacing w:after="160" w:line="480" w:lineRule="auto"/>
        <w:ind w:left="708" w:firstLine="708"/>
        <w:contextualSpacing/>
        <w:rPr>
          <w:rFonts w:ascii="Times New Roman" w:eastAsia="Calibri" w:hAnsi="Times New Roman" w:cs="Times New Roman"/>
          <w:szCs w:val="22"/>
        </w:rPr>
      </w:pPr>
    </w:p>
    <w:p w14:paraId="6E0584FE" w14:textId="77777777" w:rsidR="000C6942" w:rsidRDefault="000C6942" w:rsidP="000C6942">
      <w:pPr>
        <w:spacing w:after="160" w:line="480" w:lineRule="auto"/>
        <w:ind w:left="708" w:firstLine="708"/>
        <w:contextualSpacing/>
        <w:rPr>
          <w:rFonts w:ascii="Times New Roman" w:eastAsia="Calibri" w:hAnsi="Times New Roman" w:cs="Times New Roman"/>
          <w:szCs w:val="22"/>
        </w:rPr>
      </w:pPr>
    </w:p>
    <w:p w14:paraId="64CBE441" w14:textId="77777777" w:rsidR="000C6942" w:rsidRDefault="000C6942" w:rsidP="000C6942">
      <w:pPr>
        <w:spacing w:after="160" w:line="480" w:lineRule="auto"/>
        <w:ind w:left="708" w:firstLine="708"/>
        <w:contextualSpacing/>
        <w:rPr>
          <w:rFonts w:ascii="Times New Roman" w:eastAsia="Calibri" w:hAnsi="Times New Roman" w:cs="Times New Roman"/>
          <w:szCs w:val="22"/>
        </w:rPr>
      </w:pPr>
    </w:p>
    <w:p w14:paraId="7D0085AC" w14:textId="77777777" w:rsidR="000C6942" w:rsidRDefault="000C6942" w:rsidP="000C6942">
      <w:pPr>
        <w:spacing w:after="160" w:line="480" w:lineRule="auto"/>
        <w:ind w:left="708" w:firstLine="708"/>
        <w:contextualSpacing/>
        <w:rPr>
          <w:rFonts w:ascii="Times New Roman" w:eastAsia="Calibri" w:hAnsi="Times New Roman" w:cs="Times New Roman"/>
          <w:szCs w:val="22"/>
        </w:rPr>
      </w:pPr>
    </w:p>
    <w:p w14:paraId="1815258D" w14:textId="77777777" w:rsidR="000C6942" w:rsidRDefault="000C6942" w:rsidP="000C6942">
      <w:pPr>
        <w:spacing w:after="160" w:line="480" w:lineRule="auto"/>
        <w:ind w:left="708" w:firstLine="708"/>
        <w:contextualSpacing/>
        <w:rPr>
          <w:rFonts w:ascii="Times New Roman" w:eastAsia="Calibri" w:hAnsi="Times New Roman" w:cs="Times New Roman"/>
          <w:szCs w:val="22"/>
        </w:rPr>
      </w:pPr>
    </w:p>
    <w:p w14:paraId="4DA6F602" w14:textId="77777777" w:rsidR="00F926F4" w:rsidRDefault="00F926F4" w:rsidP="000C6942">
      <w:pPr>
        <w:spacing w:after="160" w:line="480" w:lineRule="auto"/>
        <w:ind w:left="708" w:firstLine="708"/>
        <w:contextualSpacing/>
        <w:rPr>
          <w:rFonts w:ascii="Times New Roman" w:eastAsia="Calibri" w:hAnsi="Times New Roman" w:cs="Times New Roman"/>
          <w:szCs w:val="22"/>
        </w:rPr>
      </w:pPr>
    </w:p>
    <w:p w14:paraId="19387F53" w14:textId="77777777" w:rsidR="00F926F4" w:rsidRDefault="00F926F4" w:rsidP="000C6942">
      <w:pPr>
        <w:spacing w:after="160" w:line="480" w:lineRule="auto"/>
        <w:ind w:left="708" w:firstLine="708"/>
        <w:contextualSpacing/>
        <w:rPr>
          <w:rFonts w:ascii="Times New Roman" w:eastAsia="Calibri" w:hAnsi="Times New Roman" w:cs="Times New Roman"/>
          <w:szCs w:val="22"/>
        </w:rPr>
      </w:pPr>
    </w:p>
    <w:p w14:paraId="27794967" w14:textId="77777777" w:rsidR="00F926F4" w:rsidRDefault="00F926F4" w:rsidP="000C6942">
      <w:pPr>
        <w:spacing w:after="160" w:line="480" w:lineRule="auto"/>
        <w:ind w:left="708" w:firstLine="708"/>
        <w:contextualSpacing/>
        <w:rPr>
          <w:rFonts w:ascii="Times New Roman" w:eastAsia="Calibri" w:hAnsi="Times New Roman" w:cs="Times New Roman"/>
          <w:szCs w:val="22"/>
        </w:rPr>
      </w:pPr>
    </w:p>
    <w:p w14:paraId="7301BB5F" w14:textId="77777777" w:rsidR="00F926F4" w:rsidRDefault="00F926F4" w:rsidP="000C6942">
      <w:pPr>
        <w:spacing w:after="160" w:line="480" w:lineRule="auto"/>
        <w:ind w:left="708" w:firstLine="708"/>
        <w:contextualSpacing/>
        <w:rPr>
          <w:rFonts w:ascii="Times New Roman" w:eastAsia="Calibri" w:hAnsi="Times New Roman" w:cs="Times New Roman"/>
          <w:szCs w:val="22"/>
        </w:rPr>
      </w:pPr>
    </w:p>
    <w:p w14:paraId="247E2C3E" w14:textId="77777777" w:rsidR="00F926F4" w:rsidRDefault="00F926F4" w:rsidP="000C6942">
      <w:pPr>
        <w:spacing w:after="160" w:line="480" w:lineRule="auto"/>
        <w:ind w:left="708" w:firstLine="708"/>
        <w:contextualSpacing/>
        <w:rPr>
          <w:rFonts w:ascii="Times New Roman" w:eastAsia="Calibri" w:hAnsi="Times New Roman" w:cs="Times New Roman"/>
          <w:szCs w:val="22"/>
        </w:rPr>
      </w:pPr>
    </w:p>
    <w:p w14:paraId="1773FC66" w14:textId="77777777" w:rsidR="00F926F4" w:rsidRDefault="00F926F4" w:rsidP="000C6942">
      <w:pPr>
        <w:spacing w:after="160" w:line="480" w:lineRule="auto"/>
        <w:ind w:left="708" w:firstLine="708"/>
        <w:contextualSpacing/>
        <w:rPr>
          <w:rFonts w:ascii="Times New Roman" w:eastAsia="Calibri" w:hAnsi="Times New Roman" w:cs="Times New Roman"/>
          <w:szCs w:val="22"/>
        </w:rPr>
      </w:pPr>
    </w:p>
    <w:p w14:paraId="57A69F88" w14:textId="77777777" w:rsidR="00F926F4" w:rsidRDefault="00F926F4" w:rsidP="000C6942">
      <w:pPr>
        <w:spacing w:after="160" w:line="480" w:lineRule="auto"/>
        <w:ind w:left="708" w:firstLine="708"/>
        <w:contextualSpacing/>
        <w:rPr>
          <w:rFonts w:ascii="Times New Roman" w:eastAsia="Calibri" w:hAnsi="Times New Roman" w:cs="Times New Roman"/>
          <w:szCs w:val="22"/>
        </w:rPr>
      </w:pPr>
    </w:p>
    <w:p w14:paraId="2E431360" w14:textId="77777777" w:rsidR="00F926F4" w:rsidRDefault="00F926F4" w:rsidP="000C6942">
      <w:pPr>
        <w:spacing w:after="160" w:line="480" w:lineRule="auto"/>
        <w:ind w:left="708" w:firstLine="708"/>
        <w:contextualSpacing/>
        <w:rPr>
          <w:rFonts w:ascii="Times New Roman" w:eastAsia="Calibri" w:hAnsi="Times New Roman" w:cs="Times New Roman"/>
          <w:szCs w:val="22"/>
        </w:rPr>
      </w:pPr>
    </w:p>
    <w:p w14:paraId="5E4B2416" w14:textId="77777777" w:rsidR="00F926F4" w:rsidRDefault="00F926F4" w:rsidP="000C6942">
      <w:pPr>
        <w:spacing w:after="160" w:line="480" w:lineRule="auto"/>
        <w:ind w:left="708" w:firstLine="708"/>
        <w:contextualSpacing/>
        <w:rPr>
          <w:rFonts w:ascii="Times New Roman" w:eastAsia="Calibri" w:hAnsi="Times New Roman" w:cs="Times New Roman"/>
          <w:szCs w:val="22"/>
        </w:rPr>
      </w:pPr>
    </w:p>
    <w:p w14:paraId="03B45482" w14:textId="77777777" w:rsidR="00F926F4" w:rsidRDefault="00F926F4" w:rsidP="000C6942">
      <w:pPr>
        <w:spacing w:after="160" w:line="480" w:lineRule="auto"/>
        <w:ind w:left="708" w:firstLine="708"/>
        <w:contextualSpacing/>
        <w:rPr>
          <w:rFonts w:ascii="Times New Roman" w:eastAsia="Calibri" w:hAnsi="Times New Roman" w:cs="Times New Roman"/>
          <w:szCs w:val="22"/>
        </w:rPr>
      </w:pPr>
    </w:p>
    <w:p w14:paraId="381AC403" w14:textId="77777777" w:rsidR="00F926F4" w:rsidRDefault="00F926F4" w:rsidP="000C6942">
      <w:pPr>
        <w:spacing w:after="160" w:line="480" w:lineRule="auto"/>
        <w:ind w:left="708" w:firstLine="708"/>
        <w:contextualSpacing/>
        <w:rPr>
          <w:rFonts w:ascii="Times New Roman" w:eastAsia="Calibri" w:hAnsi="Times New Roman" w:cs="Times New Roman"/>
          <w:szCs w:val="22"/>
        </w:rPr>
      </w:pPr>
    </w:p>
    <w:p w14:paraId="75DE772F" w14:textId="77777777" w:rsidR="00F926F4" w:rsidRDefault="00F926F4" w:rsidP="000C6942">
      <w:pPr>
        <w:spacing w:after="160" w:line="480" w:lineRule="auto"/>
        <w:ind w:left="708" w:firstLine="708"/>
        <w:contextualSpacing/>
        <w:rPr>
          <w:rFonts w:ascii="Times New Roman" w:eastAsia="Calibri" w:hAnsi="Times New Roman" w:cs="Times New Roman"/>
          <w:szCs w:val="22"/>
        </w:rPr>
      </w:pPr>
    </w:p>
    <w:p w14:paraId="76BEA1E7" w14:textId="77777777" w:rsidR="003B2CEF" w:rsidRDefault="003B2CEF" w:rsidP="00F254A7">
      <w:pPr>
        <w:rPr>
          <w:rFonts w:ascii="Times New Roman" w:eastAsia="Calibri" w:hAnsi="Times New Roman" w:cs="Times New Roman"/>
          <w:szCs w:val="22"/>
        </w:rPr>
      </w:pPr>
    </w:p>
    <w:p w14:paraId="46D873B1" w14:textId="0C118F64" w:rsidR="003B2CEF" w:rsidRPr="00F926F4" w:rsidRDefault="003B2CEF" w:rsidP="00F254A7">
      <w:pPr>
        <w:rPr>
          <w:b/>
        </w:rPr>
      </w:pPr>
      <w:r w:rsidRPr="00F926F4">
        <w:rPr>
          <w:b/>
        </w:rPr>
        <w:lastRenderedPageBreak/>
        <w:t xml:space="preserve">Recourses: </w:t>
      </w:r>
    </w:p>
    <w:p w14:paraId="18B6989E" w14:textId="77777777" w:rsidR="003B2CEF" w:rsidRDefault="003B2CEF" w:rsidP="00F254A7"/>
    <w:p w14:paraId="6B3AB902" w14:textId="77777777" w:rsidR="003B2CEF" w:rsidRPr="004D038E" w:rsidRDefault="003B2CEF" w:rsidP="003B2CEF">
      <w:pPr>
        <w:shd w:val="clear" w:color="auto" w:fill="D9D9D9" w:themeFill="background1" w:themeFillShade="D9"/>
        <w:rPr>
          <w:b/>
        </w:rPr>
      </w:pPr>
      <w:r w:rsidRPr="004D038E">
        <w:rPr>
          <w:b/>
        </w:rPr>
        <w:t xml:space="preserve">Essay Question I. </w:t>
      </w:r>
    </w:p>
    <w:p w14:paraId="7A4ACAE7" w14:textId="77777777" w:rsidR="003B2CEF" w:rsidRDefault="003B2CEF" w:rsidP="00F254A7"/>
    <w:p w14:paraId="30C15F7E" w14:textId="77777777" w:rsidR="00F926F4" w:rsidRPr="00F926F4" w:rsidRDefault="00F926F4" w:rsidP="00F926F4">
      <w:r w:rsidRPr="00F926F4">
        <w:t xml:space="preserve">“255_WEEK09_UXD”. Kiely Room 315, Queens College, NY. 30 Oct 2018. PowerPoint/Lecture. </w:t>
      </w:r>
    </w:p>
    <w:p w14:paraId="4BE4908F" w14:textId="77777777" w:rsidR="00F926F4" w:rsidRDefault="00F926F4" w:rsidP="00F254A7"/>
    <w:p w14:paraId="52CB362F" w14:textId="2DD0134F" w:rsidR="00F76026" w:rsidRDefault="00F76026" w:rsidP="00F254A7">
      <w:r w:rsidRPr="00F76026">
        <w:t>“What Is Persuasive Design?” </w:t>
      </w:r>
      <w:r w:rsidRPr="00F76026">
        <w:rPr>
          <w:i/>
          <w:iCs/>
        </w:rPr>
        <w:t>Interaction Design Foundation</w:t>
      </w:r>
      <w:r w:rsidRPr="00F76026">
        <w:t xml:space="preserve">, The Interaction Design </w:t>
      </w:r>
      <w:r>
        <w:tab/>
      </w:r>
      <w:r w:rsidRPr="00F76026">
        <w:t>Foundation, 2018, www.interaction-design.org/literature/topics/persuasive-design.</w:t>
      </w:r>
    </w:p>
    <w:p w14:paraId="5FBAD399" w14:textId="77777777" w:rsidR="003B2CEF" w:rsidRDefault="003B2CEF" w:rsidP="00F254A7"/>
    <w:p w14:paraId="543DB0B1" w14:textId="4A53115B" w:rsidR="003B2CEF" w:rsidRPr="004D038E" w:rsidRDefault="00546F53" w:rsidP="003B2CEF">
      <w:pPr>
        <w:shd w:val="clear" w:color="auto" w:fill="D9D9D9" w:themeFill="background1" w:themeFillShade="D9"/>
        <w:rPr>
          <w:b/>
        </w:rPr>
      </w:pPr>
      <w:r>
        <w:rPr>
          <w:b/>
        </w:rPr>
        <w:t>Essay Question II</w:t>
      </w:r>
      <w:r w:rsidR="003B2CEF" w:rsidRPr="004D038E">
        <w:rPr>
          <w:b/>
        </w:rPr>
        <w:t xml:space="preserve">. </w:t>
      </w:r>
    </w:p>
    <w:p w14:paraId="7BB6357C" w14:textId="77777777" w:rsidR="003B2CEF" w:rsidRDefault="003B2CEF" w:rsidP="00F254A7"/>
    <w:p w14:paraId="2BF2C2A4" w14:textId="2DE7CAD9" w:rsidR="00246425" w:rsidRDefault="00546F53" w:rsidP="00F254A7">
      <w:proofErr w:type="spellStart"/>
      <w:r w:rsidRPr="00546F53">
        <w:t>Barshad</w:t>
      </w:r>
      <w:proofErr w:type="spellEnd"/>
      <w:r w:rsidRPr="00546F53">
        <w:t xml:space="preserve">, Amos. “Billboard Cover: </w:t>
      </w:r>
      <w:proofErr w:type="spellStart"/>
      <w:r w:rsidRPr="00546F53">
        <w:t>Kygo</w:t>
      </w:r>
      <w:proofErr w:type="spellEnd"/>
      <w:r w:rsidRPr="00546F53">
        <w:t xml:space="preserve"> on His Rise to Fame -- 'I Have to Enjoy It While It Lasts'.” </w:t>
      </w:r>
      <w:r>
        <w:tab/>
      </w:r>
      <w:r w:rsidRPr="00546F53">
        <w:t xml:space="preserve">Billboard, Billboard, 19 Feb. 2016, </w:t>
      </w:r>
      <w:r w:rsidRPr="00246425">
        <w:t>www.billboard.com/articles/news/cover-</w:t>
      </w:r>
      <w:r>
        <w:tab/>
      </w:r>
      <w:r w:rsidRPr="00546F53">
        <w:t>story/6882495/billboard-cover-</w:t>
      </w:r>
      <w:proofErr w:type="spellStart"/>
      <w:r w:rsidRPr="00B07E76">
        <w:rPr>
          <w:noProof/>
        </w:rPr>
        <w:t>kygo</w:t>
      </w:r>
      <w:proofErr w:type="spellEnd"/>
      <w:r w:rsidRPr="00546F53">
        <w:t>-rise-fame-dance.</w:t>
      </w:r>
      <w:r w:rsidR="00246425">
        <w:t xml:space="preserve"> </w:t>
      </w:r>
    </w:p>
    <w:p w14:paraId="7B4B0CFC" w14:textId="77777777" w:rsidR="00246425" w:rsidRDefault="00246425" w:rsidP="00F254A7"/>
    <w:p w14:paraId="2D423240" w14:textId="3E45C389" w:rsidR="00246425" w:rsidRDefault="00246425" w:rsidP="00F254A7">
      <w:proofErr w:type="spellStart"/>
      <w:r w:rsidRPr="00246425">
        <w:t>Dworsky</w:t>
      </w:r>
      <w:proofErr w:type="spellEnd"/>
      <w:r w:rsidRPr="00246425">
        <w:t xml:space="preserve">, David and Victor </w:t>
      </w:r>
      <w:proofErr w:type="spellStart"/>
      <w:r w:rsidRPr="00246425">
        <w:t>Köhler</w:t>
      </w:r>
      <w:proofErr w:type="spellEnd"/>
      <w:r w:rsidRPr="00246425">
        <w:t>, directors. </w:t>
      </w:r>
      <w:proofErr w:type="spellStart"/>
      <w:r w:rsidRPr="00246425">
        <w:rPr>
          <w:i/>
          <w:iCs/>
        </w:rPr>
        <w:t>PressPausePlay</w:t>
      </w:r>
      <w:proofErr w:type="spellEnd"/>
      <w:r w:rsidRPr="00246425">
        <w:t>. House of Radon, 2011.</w:t>
      </w:r>
    </w:p>
    <w:p w14:paraId="71562B44" w14:textId="77777777" w:rsidR="00D34F62" w:rsidRDefault="00D34F62" w:rsidP="00F254A7"/>
    <w:p w14:paraId="182EBE0D" w14:textId="435E681E" w:rsidR="003B2CEF" w:rsidRDefault="003B2CEF" w:rsidP="00F254A7">
      <w:r>
        <w:t>“255_WEEK</w:t>
      </w:r>
      <w:r w:rsidR="00D34F62">
        <w:t>10_TECH&amp;ART”. Online. 5 Nov 2018</w:t>
      </w:r>
      <w:r>
        <w:t xml:space="preserve">. </w:t>
      </w:r>
      <w:r w:rsidR="00D34F62">
        <w:t>PowerPoint</w:t>
      </w:r>
      <w:r>
        <w:t xml:space="preserve">/Audio lecture. </w:t>
      </w:r>
    </w:p>
    <w:p w14:paraId="2DB6A7B6" w14:textId="77777777" w:rsidR="003B2CEF" w:rsidRDefault="003B2CEF" w:rsidP="00F254A7"/>
    <w:p w14:paraId="74565854" w14:textId="77777777" w:rsidR="003B2CEF" w:rsidRPr="004D038E" w:rsidRDefault="003B2CEF" w:rsidP="003B2CEF">
      <w:pPr>
        <w:shd w:val="clear" w:color="auto" w:fill="D9D9D9" w:themeFill="background1" w:themeFillShade="D9"/>
        <w:rPr>
          <w:b/>
        </w:rPr>
      </w:pPr>
      <w:r w:rsidRPr="004D038E">
        <w:rPr>
          <w:b/>
        </w:rPr>
        <w:t xml:space="preserve">Essay Question III. </w:t>
      </w:r>
    </w:p>
    <w:p w14:paraId="41D53CC3" w14:textId="77777777" w:rsidR="003B2CEF" w:rsidRDefault="003B2CEF" w:rsidP="00F254A7"/>
    <w:p w14:paraId="2E1F80E5" w14:textId="1596109A" w:rsidR="00A65D9E" w:rsidRDefault="00A65D9E" w:rsidP="00F254A7">
      <w:r w:rsidRPr="00A65D9E">
        <w:t xml:space="preserve">Brodie, </w:t>
      </w:r>
      <w:proofErr w:type="spellStart"/>
      <w:r w:rsidRPr="00A65D9E">
        <w:t>Callum</w:t>
      </w:r>
      <w:proofErr w:type="spellEnd"/>
      <w:r w:rsidRPr="00A65D9E">
        <w:t>. “These Tiny Robots Can Kill Cancer Cells.” </w:t>
      </w:r>
      <w:r w:rsidRPr="00A65D9E">
        <w:rPr>
          <w:i/>
          <w:iCs/>
        </w:rPr>
        <w:t>World Economic Forum</w:t>
      </w:r>
      <w:r w:rsidRPr="00A65D9E">
        <w:t xml:space="preserve">, World </w:t>
      </w:r>
      <w:r>
        <w:tab/>
      </w:r>
      <w:r w:rsidRPr="00A65D9E">
        <w:t xml:space="preserve">Economic Forum, 14 Sept. 2017, </w:t>
      </w:r>
      <w:r w:rsidRPr="00246425">
        <w:t>www.weforum.org/agenda/2017/09/nanobots-kill-</w:t>
      </w:r>
      <w:r>
        <w:tab/>
      </w:r>
      <w:r w:rsidRPr="00A65D9E">
        <w:t>drill-cancer-cells-60-seconds/.</w:t>
      </w:r>
      <w:r w:rsidR="00D34F62">
        <w:t xml:space="preserve"> </w:t>
      </w:r>
    </w:p>
    <w:p w14:paraId="7C92BE98" w14:textId="77777777" w:rsidR="00246425" w:rsidRDefault="00246425" w:rsidP="00F254A7"/>
    <w:p w14:paraId="3907A296" w14:textId="64A78E6C" w:rsidR="00246425" w:rsidRDefault="00246425" w:rsidP="00F254A7">
      <w:proofErr w:type="spellStart"/>
      <w:r>
        <w:t>Gurdita</w:t>
      </w:r>
      <w:proofErr w:type="spellEnd"/>
      <w:r w:rsidRPr="00246425">
        <w:t xml:space="preserve">, </w:t>
      </w:r>
      <w:proofErr w:type="spellStart"/>
      <w:r w:rsidRPr="00246425">
        <w:t>Akshay</w:t>
      </w:r>
      <w:proofErr w:type="spellEnd"/>
      <w:r w:rsidRPr="00246425">
        <w:t>. “5 Most Promising 3D Printed Organs for Transplant.” </w:t>
      </w:r>
      <w:r w:rsidRPr="00246425">
        <w:rPr>
          <w:i/>
          <w:iCs/>
        </w:rPr>
        <w:t>All3DP</w:t>
      </w:r>
      <w:r w:rsidRPr="00246425">
        <w:t xml:space="preserve">, All3DP, 4 June </w:t>
      </w:r>
      <w:r>
        <w:tab/>
      </w:r>
      <w:r w:rsidRPr="00246425">
        <w:t>2018, all3dp.com/2/5-most-promising-3d-printed-organs-for-transplant/.</w:t>
      </w:r>
    </w:p>
    <w:p w14:paraId="11C6C485" w14:textId="77777777" w:rsidR="00D34F62" w:rsidRDefault="00D34F62" w:rsidP="00F254A7"/>
    <w:p w14:paraId="6DDDDBC3" w14:textId="4F8312CF" w:rsidR="00D34F62" w:rsidRDefault="00D34F62" w:rsidP="00F254A7">
      <w:r>
        <w:t>“</w:t>
      </w:r>
      <w:r w:rsidRPr="00D34F62">
        <w:t>255_WEEK12_CREATIVE-FUTURE-THINKERS_1</w:t>
      </w:r>
      <w:r>
        <w:t xml:space="preserve">”. </w:t>
      </w:r>
      <w:r w:rsidRPr="00D34F62">
        <w:t>Kiely Room 315, Queens College, NY.</w:t>
      </w:r>
      <w:r>
        <w:t xml:space="preserve"> 20. Nov. </w:t>
      </w:r>
      <w:r w:rsidR="00F926F4">
        <w:tab/>
      </w:r>
      <w:r>
        <w:t xml:space="preserve">2018. </w:t>
      </w:r>
      <w:r w:rsidRPr="00D34F62">
        <w:t>PowerPoint/Lecture.</w:t>
      </w:r>
      <w:r>
        <w:t xml:space="preserve"> </w:t>
      </w:r>
    </w:p>
    <w:p w14:paraId="2C88E37A" w14:textId="77777777" w:rsidR="003B2CEF" w:rsidRDefault="003B2CEF" w:rsidP="00F254A7"/>
    <w:p w14:paraId="728F4CF1" w14:textId="77777777" w:rsidR="00F926F4" w:rsidRDefault="00F926F4" w:rsidP="00F254A7"/>
    <w:p w14:paraId="7E87B7F4" w14:textId="77777777" w:rsidR="00F926F4" w:rsidRDefault="00F926F4" w:rsidP="00F254A7"/>
    <w:p w14:paraId="37A8F5F7" w14:textId="77777777" w:rsidR="00F926F4" w:rsidRDefault="00F926F4" w:rsidP="00F254A7"/>
    <w:p w14:paraId="67F0D4FA" w14:textId="77777777" w:rsidR="00F926F4" w:rsidRDefault="00F926F4" w:rsidP="00F254A7"/>
    <w:p w14:paraId="1D276944" w14:textId="77777777" w:rsidR="00F926F4" w:rsidRDefault="00F926F4" w:rsidP="00F254A7"/>
    <w:p w14:paraId="0BFE2581" w14:textId="77777777" w:rsidR="00F926F4" w:rsidRDefault="00F926F4" w:rsidP="00F254A7"/>
    <w:p w14:paraId="2FF18A80" w14:textId="77777777" w:rsidR="00F926F4" w:rsidRDefault="00F926F4" w:rsidP="00F254A7"/>
    <w:p w14:paraId="605B12A9" w14:textId="77777777" w:rsidR="00F926F4" w:rsidRDefault="00F926F4" w:rsidP="00F254A7"/>
    <w:p w14:paraId="20E7C626" w14:textId="77777777" w:rsidR="00F926F4" w:rsidRDefault="00F926F4" w:rsidP="00F254A7"/>
    <w:p w14:paraId="76A950BB" w14:textId="77777777" w:rsidR="00F926F4" w:rsidRDefault="00F926F4" w:rsidP="00F254A7"/>
    <w:p w14:paraId="588B0739" w14:textId="77777777" w:rsidR="00F926F4" w:rsidRDefault="00F926F4" w:rsidP="00F254A7"/>
    <w:p w14:paraId="68A1081F" w14:textId="77777777" w:rsidR="00F926F4" w:rsidRDefault="00F926F4" w:rsidP="00F254A7"/>
    <w:p w14:paraId="248C7CDE" w14:textId="77777777" w:rsidR="00397C76" w:rsidRPr="003B2CEF" w:rsidRDefault="00397C76" w:rsidP="00F254A7"/>
    <w:sectPr w:rsidR="00397C76" w:rsidRPr="003B2CEF" w:rsidSect="007E3726">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B588106" w14:textId="77777777" w:rsidR="00CA7C26" w:rsidRDefault="00CA7C26" w:rsidP="00B2644B">
      <w:r>
        <w:separator/>
      </w:r>
    </w:p>
  </w:endnote>
  <w:endnote w:type="continuationSeparator" w:id="0">
    <w:p w14:paraId="4B48F7D4" w14:textId="77777777" w:rsidR="00CA7C26" w:rsidRDefault="00CA7C26" w:rsidP="00B264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918543A" w14:textId="77777777" w:rsidR="00CA7C26" w:rsidRDefault="00CA7C26" w:rsidP="00B2644B">
      <w:r>
        <w:separator/>
      </w:r>
    </w:p>
  </w:footnote>
  <w:footnote w:type="continuationSeparator" w:id="0">
    <w:p w14:paraId="62CC2C53" w14:textId="77777777" w:rsidR="00CA7C26" w:rsidRDefault="00CA7C26" w:rsidP="00B2644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6DEA8A" w14:textId="2D44D2FB" w:rsidR="00745605" w:rsidRDefault="00745605">
    <w:pPr>
      <w:pStyle w:val="Topptekst"/>
    </w:pPr>
    <w:r>
      <w:t>NEW TECHNOLOGIES – MEDST 255 – FINAL EXAM – FALL 2018 - DEFELICE</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2450E2E"/>
    <w:multiLevelType w:val="hybridMultilevel"/>
    <w:tmpl w:val="53E2A10A"/>
    <w:lvl w:ilvl="0" w:tplc="04140001">
      <w:start w:val="1"/>
      <w:numFmt w:val="bullet"/>
      <w:lvlText w:val=""/>
      <w:lvlJc w:val="left"/>
      <w:pPr>
        <w:ind w:left="720" w:hanging="360"/>
      </w:pPr>
      <w:rPr>
        <w:rFonts w:ascii="Symbol" w:hAnsi="Symbol"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1" w15:restartNumberingAfterBreak="0">
    <w:nsid w:val="43880753"/>
    <w:multiLevelType w:val="hybridMultilevel"/>
    <w:tmpl w:val="0F28CE74"/>
    <w:lvl w:ilvl="0" w:tplc="EDDEF412">
      <w:numFmt w:val="bullet"/>
      <w:lvlText w:val="-"/>
      <w:lvlJc w:val="left"/>
      <w:pPr>
        <w:ind w:left="720" w:hanging="360"/>
      </w:pPr>
      <w:rPr>
        <w:rFonts w:ascii="Calibri" w:eastAsiaTheme="minorHAnsi" w:hAnsi="Calibri" w:cs="Calibri" w:hint="default"/>
      </w:rPr>
    </w:lvl>
    <w:lvl w:ilvl="1" w:tplc="04140003" w:tentative="1">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4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AzMjU1MzQzMzA3MLNU0lEKTi0uzszPAykwrAUAFrwQ5iwAAAA="/>
  </w:docVars>
  <w:rsids>
    <w:rsidRoot w:val="00F254A7"/>
    <w:rsid w:val="00002CDC"/>
    <w:rsid w:val="00066361"/>
    <w:rsid w:val="0008559A"/>
    <w:rsid w:val="000A109E"/>
    <w:rsid w:val="000C6942"/>
    <w:rsid w:val="00120D7A"/>
    <w:rsid w:val="00171DB0"/>
    <w:rsid w:val="00182FFB"/>
    <w:rsid w:val="002425AB"/>
    <w:rsid w:val="00246425"/>
    <w:rsid w:val="002635C6"/>
    <w:rsid w:val="002B37C8"/>
    <w:rsid w:val="002B7DC4"/>
    <w:rsid w:val="003214B6"/>
    <w:rsid w:val="003322F6"/>
    <w:rsid w:val="003776AD"/>
    <w:rsid w:val="00397C76"/>
    <w:rsid w:val="003A0C24"/>
    <w:rsid w:val="003B2CEF"/>
    <w:rsid w:val="003B6295"/>
    <w:rsid w:val="003C0C35"/>
    <w:rsid w:val="003E6471"/>
    <w:rsid w:val="003F45E4"/>
    <w:rsid w:val="003F5678"/>
    <w:rsid w:val="00406DE8"/>
    <w:rsid w:val="0048149D"/>
    <w:rsid w:val="004C3A73"/>
    <w:rsid w:val="004D038E"/>
    <w:rsid w:val="005000B9"/>
    <w:rsid w:val="00531AA7"/>
    <w:rsid w:val="00536717"/>
    <w:rsid w:val="00546F53"/>
    <w:rsid w:val="00547F6A"/>
    <w:rsid w:val="0055601A"/>
    <w:rsid w:val="00562C1C"/>
    <w:rsid w:val="005F0AE3"/>
    <w:rsid w:val="005F5A82"/>
    <w:rsid w:val="00627FD9"/>
    <w:rsid w:val="00630590"/>
    <w:rsid w:val="00636712"/>
    <w:rsid w:val="0068561D"/>
    <w:rsid w:val="00691920"/>
    <w:rsid w:val="006F0A47"/>
    <w:rsid w:val="00713353"/>
    <w:rsid w:val="00742EB8"/>
    <w:rsid w:val="00745605"/>
    <w:rsid w:val="007666A5"/>
    <w:rsid w:val="007E3726"/>
    <w:rsid w:val="008A0DE5"/>
    <w:rsid w:val="008E3DE2"/>
    <w:rsid w:val="00927663"/>
    <w:rsid w:val="00974EEE"/>
    <w:rsid w:val="00994845"/>
    <w:rsid w:val="009A3727"/>
    <w:rsid w:val="009B009A"/>
    <w:rsid w:val="009B137E"/>
    <w:rsid w:val="00A65D9E"/>
    <w:rsid w:val="00A832E1"/>
    <w:rsid w:val="00AD45BC"/>
    <w:rsid w:val="00AE1FF3"/>
    <w:rsid w:val="00B0582E"/>
    <w:rsid w:val="00B07E76"/>
    <w:rsid w:val="00B2644B"/>
    <w:rsid w:val="00B60E52"/>
    <w:rsid w:val="00B759C1"/>
    <w:rsid w:val="00BA28BC"/>
    <w:rsid w:val="00CA7C26"/>
    <w:rsid w:val="00CE56FD"/>
    <w:rsid w:val="00D00EC4"/>
    <w:rsid w:val="00D34F62"/>
    <w:rsid w:val="00D91DA8"/>
    <w:rsid w:val="00D92BA1"/>
    <w:rsid w:val="00DB3F46"/>
    <w:rsid w:val="00DD06D7"/>
    <w:rsid w:val="00E017B1"/>
    <w:rsid w:val="00E44049"/>
    <w:rsid w:val="00E461C8"/>
    <w:rsid w:val="00E46B90"/>
    <w:rsid w:val="00E52BB2"/>
    <w:rsid w:val="00EA03B3"/>
    <w:rsid w:val="00EF1A43"/>
    <w:rsid w:val="00EF43C1"/>
    <w:rsid w:val="00F0669D"/>
    <w:rsid w:val="00F254A7"/>
    <w:rsid w:val="00F76026"/>
    <w:rsid w:val="00F926F4"/>
    <w:rsid w:val="00FA1F08"/>
    <w:rsid w:val="00FC50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1B2204"/>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B2CEF"/>
  </w:style>
  <w:style w:type="character" w:default="1" w:styleId="Standardskriftforavsnitt">
    <w:name w:val="Default Paragraph Font"/>
    <w:uiPriority w:val="1"/>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Topptekst">
    <w:name w:val="header"/>
    <w:basedOn w:val="Normal"/>
    <w:link w:val="TopptekstTegn"/>
    <w:uiPriority w:val="99"/>
    <w:unhideWhenUsed/>
    <w:rsid w:val="00B2644B"/>
    <w:pPr>
      <w:tabs>
        <w:tab w:val="center" w:pos="4680"/>
        <w:tab w:val="right" w:pos="9360"/>
      </w:tabs>
    </w:pPr>
  </w:style>
  <w:style w:type="character" w:customStyle="1" w:styleId="TopptekstTegn">
    <w:name w:val="Topptekst Tegn"/>
    <w:basedOn w:val="Standardskriftforavsnitt"/>
    <w:link w:val="Topptekst"/>
    <w:uiPriority w:val="99"/>
    <w:rsid w:val="00B2644B"/>
  </w:style>
  <w:style w:type="paragraph" w:styleId="Bunntekst">
    <w:name w:val="footer"/>
    <w:basedOn w:val="Normal"/>
    <w:link w:val="BunntekstTegn"/>
    <w:uiPriority w:val="99"/>
    <w:unhideWhenUsed/>
    <w:rsid w:val="00B2644B"/>
    <w:pPr>
      <w:tabs>
        <w:tab w:val="center" w:pos="4680"/>
        <w:tab w:val="right" w:pos="9360"/>
      </w:tabs>
    </w:pPr>
  </w:style>
  <w:style w:type="character" w:customStyle="1" w:styleId="BunntekstTegn">
    <w:name w:val="Bunntekst Tegn"/>
    <w:basedOn w:val="Standardskriftforavsnitt"/>
    <w:link w:val="Bunntekst"/>
    <w:uiPriority w:val="99"/>
    <w:rsid w:val="00B2644B"/>
  </w:style>
  <w:style w:type="paragraph" w:styleId="Listeavsnitt">
    <w:name w:val="List Paragraph"/>
    <w:basedOn w:val="Normal"/>
    <w:uiPriority w:val="34"/>
    <w:qFormat/>
    <w:rsid w:val="00E44049"/>
    <w:pPr>
      <w:ind w:left="720"/>
      <w:contextualSpacing/>
    </w:pPr>
  </w:style>
  <w:style w:type="character" w:styleId="Hyperkobling">
    <w:name w:val="Hyperlink"/>
    <w:basedOn w:val="Standardskriftforavsnitt"/>
    <w:uiPriority w:val="99"/>
    <w:unhideWhenUsed/>
    <w:rsid w:val="00546F5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639</TotalTime>
  <Pages>8</Pages>
  <Words>2867</Words>
  <Characters>15198</Characters>
  <Application>Microsoft Office Word</Application>
  <DocSecurity>0</DocSecurity>
  <Lines>126</Lines>
  <Paragraphs>36</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80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 DeFelice</dc:creator>
  <cp:keywords/>
  <dc:description/>
  <cp:lastModifiedBy>Line Sørsdahl Aasen</cp:lastModifiedBy>
  <cp:revision>72</cp:revision>
  <dcterms:created xsi:type="dcterms:W3CDTF">2018-12-07T03:08:00Z</dcterms:created>
  <dcterms:modified xsi:type="dcterms:W3CDTF">2018-12-11T01:07:00Z</dcterms:modified>
</cp:coreProperties>
</file>